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C1BB2" w14:textId="77777777" w:rsidR="007A21F3" w:rsidRDefault="00355A24">
      <w:pPr>
        <w:jc w:val="center"/>
        <w:rPr>
          <w:b/>
        </w:rPr>
      </w:pPr>
      <w:r>
        <w:rPr>
          <w:b/>
        </w:rPr>
        <w:t>WEB &amp; MOBILE PROGRAMMING</w:t>
      </w:r>
    </w:p>
    <w:p w14:paraId="21EF7CB1" w14:textId="6D43C0C2" w:rsidR="00B871AD" w:rsidRDefault="000A7C2D" w:rsidP="00B871AD">
      <w:pPr>
        <w:jc w:val="center"/>
        <w:rPr>
          <w:b/>
        </w:rPr>
      </w:pPr>
      <w:r>
        <w:rPr>
          <w:b/>
        </w:rPr>
        <w:t>20</w:t>
      </w:r>
      <w:r w:rsidR="002B1503">
        <w:rPr>
          <w:b/>
        </w:rPr>
        <w:t>22</w:t>
      </w:r>
      <w:r>
        <w:rPr>
          <w:b/>
        </w:rPr>
        <w:t xml:space="preserve"> / 202</w:t>
      </w:r>
      <w:r w:rsidR="002B1503">
        <w:rPr>
          <w:b/>
        </w:rPr>
        <w:t>3</w:t>
      </w:r>
      <w:r>
        <w:rPr>
          <w:b/>
        </w:rPr>
        <w:t xml:space="preserve"> Semester 1</w:t>
      </w:r>
    </w:p>
    <w:p w14:paraId="7B8F63E5" w14:textId="77777777" w:rsidR="007A21F3" w:rsidRPr="00AB7EA2" w:rsidRDefault="007A21F3">
      <w:pPr>
        <w:jc w:val="center"/>
        <w:rPr>
          <w:b/>
        </w:rPr>
      </w:pPr>
      <w:r>
        <w:rPr>
          <w:b/>
        </w:rPr>
        <w:t xml:space="preserve"> </w:t>
      </w:r>
      <w:r w:rsidRPr="00AB7EA2">
        <w:rPr>
          <w:b/>
        </w:rPr>
        <w:t>ASSIGNMENT</w:t>
      </w:r>
    </w:p>
    <w:p w14:paraId="46F840FA" w14:textId="77777777" w:rsidR="007A21F3" w:rsidRDefault="007A21F3">
      <w:pPr>
        <w:rPr>
          <w:rFonts w:ascii="CG Times (WN)" w:hAnsi="CG Times (WN)"/>
          <w:sz w:val="22"/>
        </w:rPr>
      </w:pPr>
      <w:r>
        <w:rPr>
          <w:rFonts w:ascii="CG Times (WN)" w:hAnsi="CG Times (WN)"/>
          <w:sz w:val="22"/>
        </w:rPr>
        <w:tab/>
      </w:r>
    </w:p>
    <w:p w14:paraId="3CE1892B" w14:textId="77777777" w:rsidR="007B2730" w:rsidRDefault="007B2730" w:rsidP="007B2730">
      <w:pPr>
        <w:ind w:left="720" w:hanging="720"/>
      </w:pPr>
      <w:r>
        <w:rPr>
          <w:u w:val="single"/>
        </w:rPr>
        <w:t>Instructions and Guidelines:</w:t>
      </w:r>
    </w:p>
    <w:p w14:paraId="33580200" w14:textId="77777777" w:rsidR="007B2730" w:rsidRDefault="007B2730" w:rsidP="007B2730">
      <w:pPr>
        <w:pStyle w:val="BodyTextIndent"/>
        <w:ind w:left="0" w:right="1667" w:firstLine="0"/>
      </w:pPr>
    </w:p>
    <w:p w14:paraId="52518980" w14:textId="77777777" w:rsidR="00DF6F7B" w:rsidRDefault="00DF6F7B" w:rsidP="00DF6F7B">
      <w:pPr>
        <w:pStyle w:val="BodyTextIndent"/>
        <w:numPr>
          <w:ilvl w:val="0"/>
          <w:numId w:val="8"/>
        </w:numPr>
        <w:ind w:right="-43"/>
      </w:pPr>
      <w:r>
        <w:t>Both Assignment 1 and Assignment 2</w:t>
      </w:r>
      <w:r w:rsidR="007B2730">
        <w:t xml:space="preserve"> </w:t>
      </w:r>
      <w:r>
        <w:t>are</w:t>
      </w:r>
      <w:r w:rsidR="007B2730">
        <w:t xml:space="preserve"> individual assignment</w:t>
      </w:r>
      <w:r>
        <w:t>s.</w:t>
      </w:r>
      <w:r>
        <w:br/>
      </w:r>
    </w:p>
    <w:p w14:paraId="7B6CDACE" w14:textId="202A95C4" w:rsidR="003A7F85" w:rsidRPr="00C902B9" w:rsidRDefault="003A7F85" w:rsidP="003A7F85">
      <w:pPr>
        <w:pStyle w:val="BodyTextIndent"/>
        <w:numPr>
          <w:ilvl w:val="0"/>
          <w:numId w:val="8"/>
        </w:numPr>
        <w:ind w:right="-43"/>
        <w:jc w:val="both"/>
      </w:pPr>
      <w:r w:rsidRPr="00DF6F7B">
        <w:rPr>
          <w:b/>
        </w:rPr>
        <w:t>Assignment 1</w:t>
      </w:r>
      <w:r>
        <w:t xml:space="preserve"> is to be handed in by </w:t>
      </w:r>
      <w:r w:rsidR="00123579">
        <w:rPr>
          <w:b/>
        </w:rPr>
        <w:t>26</w:t>
      </w:r>
      <w:r>
        <w:rPr>
          <w:b/>
        </w:rPr>
        <w:t xml:space="preserve"> Jun </w:t>
      </w:r>
      <w:r w:rsidR="00123579">
        <w:rPr>
          <w:b/>
        </w:rPr>
        <w:t>2022</w:t>
      </w:r>
      <w:r>
        <w:rPr>
          <w:b/>
        </w:rPr>
        <w:t>, 23:59.</w:t>
      </w:r>
    </w:p>
    <w:p w14:paraId="1A13068D" w14:textId="77777777" w:rsidR="003A7F85" w:rsidRPr="00E21035" w:rsidRDefault="003A7F85" w:rsidP="003A7F85">
      <w:pPr>
        <w:pStyle w:val="BodyTextIndent"/>
        <w:ind w:left="360" w:right="-43" w:firstLine="0"/>
        <w:jc w:val="both"/>
      </w:pPr>
      <w:r w:rsidRPr="00E21035">
        <w:t xml:space="preserve"> </w:t>
      </w:r>
    </w:p>
    <w:p w14:paraId="66EF107C" w14:textId="2CBBBF14" w:rsidR="003A7F85" w:rsidRPr="00F45B27" w:rsidRDefault="003A7F85" w:rsidP="003A7F85">
      <w:pPr>
        <w:pStyle w:val="BodyTextIndent"/>
        <w:numPr>
          <w:ilvl w:val="0"/>
          <w:numId w:val="8"/>
        </w:numPr>
        <w:ind w:right="-43"/>
        <w:jc w:val="both"/>
      </w:pPr>
      <w:r w:rsidRPr="004F1680">
        <w:rPr>
          <w:b/>
        </w:rPr>
        <w:t>Assignment 2</w:t>
      </w:r>
      <w:r>
        <w:t xml:space="preserve"> is to be handed in by </w:t>
      </w:r>
      <w:r w:rsidR="00123579">
        <w:rPr>
          <w:b/>
        </w:rPr>
        <w:t>07</w:t>
      </w:r>
      <w:r>
        <w:rPr>
          <w:b/>
        </w:rPr>
        <w:t xml:space="preserve"> Aug </w:t>
      </w:r>
      <w:r w:rsidR="00123579">
        <w:rPr>
          <w:b/>
        </w:rPr>
        <w:t>2022</w:t>
      </w:r>
      <w:r>
        <w:rPr>
          <w:b/>
        </w:rPr>
        <w:t>, 23:59.</w:t>
      </w:r>
    </w:p>
    <w:p w14:paraId="2315694E" w14:textId="77777777" w:rsidR="007B2730" w:rsidRDefault="007B2730" w:rsidP="007B2730">
      <w:pPr>
        <w:pStyle w:val="BodyTextIndent"/>
        <w:ind w:left="0" w:right="-43" w:firstLine="0"/>
        <w:jc w:val="both"/>
      </w:pPr>
    </w:p>
    <w:p w14:paraId="0775A5F6" w14:textId="77777777" w:rsidR="007B2730" w:rsidRDefault="007B2730" w:rsidP="007B2730">
      <w:pPr>
        <w:numPr>
          <w:ilvl w:val="0"/>
          <w:numId w:val="8"/>
        </w:numPr>
        <w:ind w:left="426" w:hanging="426"/>
        <w:jc w:val="both"/>
      </w:pPr>
      <w:r>
        <w:t xml:space="preserve">You are required to submit a soft copy of the project. The softcopy must contain </w:t>
      </w:r>
      <w:r w:rsidR="00385521">
        <w:t>source code</w:t>
      </w:r>
      <w:r w:rsidR="00C93F51">
        <w:t xml:space="preserve"> and all required files </w:t>
      </w:r>
      <w:proofErr w:type="gramStart"/>
      <w:r w:rsidR="00C93F51">
        <w:t>i.e.</w:t>
      </w:r>
      <w:proofErr w:type="gramEnd"/>
      <w:r w:rsidR="00E80A43">
        <w:t xml:space="preserve"> </w:t>
      </w:r>
      <w:r>
        <w:t xml:space="preserve">images, </w:t>
      </w:r>
      <w:proofErr w:type="spellStart"/>
      <w:r w:rsidR="00385521">
        <w:t>javascript</w:t>
      </w:r>
      <w:proofErr w:type="spellEnd"/>
      <w:r w:rsidR="00385521">
        <w:t xml:space="preserve">, </w:t>
      </w:r>
      <w:proofErr w:type="spellStart"/>
      <w:r w:rsidR="00385521">
        <w:t>css</w:t>
      </w:r>
      <w:proofErr w:type="spellEnd"/>
      <w:r w:rsidR="00385521">
        <w:t xml:space="preserve"> and </w:t>
      </w:r>
      <w:r>
        <w:t xml:space="preserve">html files. It can be submitted in the digital drop box for this module as a </w:t>
      </w:r>
      <w:r w:rsidRPr="00E84D0E">
        <w:rPr>
          <w:b/>
        </w:rPr>
        <w:t>zip</w:t>
      </w:r>
      <w:r>
        <w:t xml:space="preserve"> file. The name of the compressed file should be like “</w:t>
      </w:r>
      <w:r w:rsidRPr="00E84D0E">
        <w:rPr>
          <w:b/>
        </w:rPr>
        <w:t>pNNNNNNN.zip</w:t>
      </w:r>
      <w:r>
        <w:t>” where NNNNNNN is your admission number.</w:t>
      </w:r>
    </w:p>
    <w:p w14:paraId="476C92ED" w14:textId="77777777" w:rsidR="007B2730" w:rsidRDefault="007B2730" w:rsidP="007B2730">
      <w:pPr>
        <w:ind w:left="720"/>
        <w:jc w:val="both"/>
      </w:pPr>
    </w:p>
    <w:p w14:paraId="2B4D6FA8" w14:textId="77777777" w:rsidR="007B2730" w:rsidRDefault="007B2730" w:rsidP="007C0889">
      <w:pPr>
        <w:pStyle w:val="BodyTextIndent"/>
        <w:numPr>
          <w:ilvl w:val="0"/>
          <w:numId w:val="8"/>
        </w:numPr>
        <w:ind w:right="-43"/>
        <w:jc w:val="both"/>
      </w:pPr>
      <w:r>
        <w:t>The</w:t>
      </w:r>
      <w:r w:rsidR="007C0889">
        <w:t xml:space="preserve"> Assignment interview w</w:t>
      </w:r>
      <w:r>
        <w:t xml:space="preserve">ill be conducted during the session on </w:t>
      </w:r>
      <w:r w:rsidR="00067379" w:rsidRPr="00067379">
        <w:t>the lesson after the submission date</w:t>
      </w:r>
      <w:r w:rsidR="00FC6A39">
        <w:t xml:space="preserve">. </w:t>
      </w:r>
      <w:r>
        <w:t>No marks will be awarded if the work is copied or if you are absent from the presentation.</w:t>
      </w:r>
    </w:p>
    <w:p w14:paraId="54C1468A" w14:textId="77777777" w:rsidR="007B2730" w:rsidRDefault="007B2730" w:rsidP="007B2730">
      <w:pPr>
        <w:pStyle w:val="Header"/>
        <w:tabs>
          <w:tab w:val="clear" w:pos="4153"/>
          <w:tab w:val="clear" w:pos="8306"/>
        </w:tabs>
        <w:jc w:val="both"/>
      </w:pPr>
    </w:p>
    <w:p w14:paraId="15BBF30D" w14:textId="77777777" w:rsidR="007B2730" w:rsidRPr="00AB229C" w:rsidRDefault="007B2730" w:rsidP="007B2730">
      <w:pPr>
        <w:numPr>
          <w:ilvl w:val="0"/>
          <w:numId w:val="8"/>
        </w:numPr>
        <w:shd w:val="clear" w:color="auto" w:fill="FFFFFF"/>
        <w:rPr>
          <w:rStyle w:val="Strong"/>
          <w:b w:val="0"/>
          <w:bCs w:val="0"/>
        </w:rPr>
      </w:pPr>
      <w:r w:rsidRPr="00AB229C">
        <w:rPr>
          <w:rStyle w:val="Strong"/>
          <w:b w:val="0"/>
          <w:lang w:val="en-SG"/>
        </w:rPr>
        <w:t xml:space="preserve">5 marks </w:t>
      </w:r>
      <w:r w:rsidR="002740CE">
        <w:rPr>
          <w:rStyle w:val="Strong"/>
          <w:b w:val="0"/>
          <w:lang w:val="en-SG"/>
        </w:rPr>
        <w:t>will</w:t>
      </w:r>
      <w:r w:rsidRPr="00AB229C">
        <w:rPr>
          <w:rStyle w:val="Strong"/>
          <w:b w:val="0"/>
          <w:lang w:val="en-SG"/>
        </w:rPr>
        <w:t xml:space="preserve"> be deducted per working day late, up to a maximum deduction of 25 marks</w:t>
      </w:r>
      <w:r>
        <w:rPr>
          <w:rStyle w:val="Strong"/>
          <w:b w:val="0"/>
          <w:lang w:val="en-SG"/>
        </w:rPr>
        <w:t>.</w:t>
      </w:r>
    </w:p>
    <w:p w14:paraId="6668082C" w14:textId="77777777" w:rsidR="007B2730" w:rsidRPr="00AB229C" w:rsidRDefault="007B2730" w:rsidP="007B2730">
      <w:pPr>
        <w:shd w:val="clear" w:color="auto" w:fill="FFFFFF"/>
        <w:rPr>
          <w:rStyle w:val="Strong"/>
          <w:b w:val="0"/>
          <w:bCs w:val="0"/>
        </w:rPr>
      </w:pPr>
    </w:p>
    <w:p w14:paraId="400E60A4" w14:textId="72DDDFE7" w:rsidR="007B2730" w:rsidRPr="00AB229C" w:rsidRDefault="00385521" w:rsidP="007B2730">
      <w:pPr>
        <w:numPr>
          <w:ilvl w:val="0"/>
          <w:numId w:val="8"/>
        </w:numPr>
        <w:shd w:val="clear" w:color="auto" w:fill="FFFFFF"/>
        <w:rPr>
          <w:b/>
        </w:rPr>
      </w:pPr>
      <w:r>
        <w:rPr>
          <w:rStyle w:val="Strong"/>
          <w:b w:val="0"/>
          <w:lang w:val="en-SG"/>
        </w:rPr>
        <w:t>Assignm</w:t>
      </w:r>
      <w:r w:rsidR="00DF78A5">
        <w:rPr>
          <w:rStyle w:val="Strong"/>
          <w:b w:val="0"/>
          <w:lang w:val="en-SG"/>
        </w:rPr>
        <w:t xml:space="preserve">ent will NOT BE accepted after </w:t>
      </w:r>
      <w:r w:rsidR="00446BA5">
        <w:rPr>
          <w:rStyle w:val="Strong"/>
          <w:b w:val="0"/>
          <w:lang w:val="en-SG"/>
        </w:rPr>
        <w:t>12</w:t>
      </w:r>
      <w:r w:rsidR="00884EC6">
        <w:rPr>
          <w:rStyle w:val="Strong"/>
          <w:b w:val="0"/>
          <w:lang w:val="en-SG"/>
        </w:rPr>
        <w:t xml:space="preserve"> </w:t>
      </w:r>
      <w:r w:rsidR="000702E6">
        <w:rPr>
          <w:rStyle w:val="Strong"/>
          <w:b w:val="0"/>
          <w:lang w:val="en-SG"/>
        </w:rPr>
        <w:t>Aug</w:t>
      </w:r>
      <w:r w:rsidR="00C0010F">
        <w:rPr>
          <w:rStyle w:val="Strong"/>
          <w:b w:val="0"/>
          <w:lang w:val="en-SG"/>
        </w:rPr>
        <w:t xml:space="preserve"> </w:t>
      </w:r>
      <w:r w:rsidR="006C3E0C">
        <w:rPr>
          <w:rStyle w:val="Strong"/>
          <w:b w:val="0"/>
          <w:lang w:val="en-SG"/>
        </w:rPr>
        <w:t>2022</w:t>
      </w:r>
      <w:r>
        <w:rPr>
          <w:rStyle w:val="Strong"/>
          <w:b w:val="0"/>
          <w:lang w:val="en-SG"/>
        </w:rPr>
        <w:t xml:space="preserve"> 23:59, and 0 marks will be awarded for non-submission</w:t>
      </w:r>
      <w:r w:rsidR="007B2730">
        <w:rPr>
          <w:rStyle w:val="Strong"/>
          <w:b w:val="0"/>
          <w:lang w:val="en-SG"/>
        </w:rPr>
        <w:t>.</w:t>
      </w:r>
    </w:p>
    <w:p w14:paraId="029E598F" w14:textId="77777777" w:rsidR="007A21F3" w:rsidRPr="005C0DE3" w:rsidRDefault="007A21F3" w:rsidP="00F45B27">
      <w:pPr>
        <w:pStyle w:val="BodyTextIndent"/>
        <w:ind w:left="0" w:right="-43" w:firstLine="0"/>
        <w:jc w:val="both"/>
        <w:rPr>
          <w:lang w:val="en-GB"/>
        </w:rPr>
      </w:pPr>
    </w:p>
    <w:p w14:paraId="0FDE7E98" w14:textId="77777777" w:rsidR="00E84D0E" w:rsidRDefault="00E84D0E" w:rsidP="00E84D0E">
      <w:pPr>
        <w:pStyle w:val="ColorfulList-Accent11"/>
      </w:pPr>
    </w:p>
    <w:p w14:paraId="65AB572C" w14:textId="77777777" w:rsidR="005C0DE3" w:rsidRDefault="005C0DE3" w:rsidP="00E84D0E">
      <w:pPr>
        <w:pStyle w:val="ColorfulList-Accent11"/>
      </w:pPr>
    </w:p>
    <w:p w14:paraId="793C2E8A" w14:textId="77777777" w:rsidR="005C0DE3" w:rsidRDefault="005C0DE3" w:rsidP="00E84D0E">
      <w:pPr>
        <w:pStyle w:val="ColorfulList-Accent11"/>
      </w:pPr>
    </w:p>
    <w:p w14:paraId="14D25221" w14:textId="77777777" w:rsidR="005C0DE3" w:rsidRDefault="005C0DE3" w:rsidP="00E84D0E">
      <w:pPr>
        <w:pStyle w:val="ColorfulList-Accent11"/>
      </w:pPr>
    </w:p>
    <w:p w14:paraId="63A58857" w14:textId="77777777" w:rsidR="005C0DE3" w:rsidRDefault="005C0DE3" w:rsidP="00E84D0E">
      <w:pPr>
        <w:pStyle w:val="ColorfulList-Accent11"/>
      </w:pPr>
    </w:p>
    <w:p w14:paraId="606C4EF7" w14:textId="77777777" w:rsidR="005C0DE3" w:rsidRDefault="005C0DE3" w:rsidP="00E84D0E">
      <w:pPr>
        <w:pStyle w:val="ColorfulList-Accent11"/>
      </w:pPr>
    </w:p>
    <w:p w14:paraId="361E4002" w14:textId="77777777" w:rsidR="005C0DE3" w:rsidRDefault="005C0DE3" w:rsidP="00E84D0E">
      <w:pPr>
        <w:pStyle w:val="ColorfulList-Accent11"/>
      </w:pPr>
    </w:p>
    <w:p w14:paraId="418A643E" w14:textId="77777777" w:rsidR="005C0DE3" w:rsidRDefault="005C0DE3" w:rsidP="00E84D0E">
      <w:pPr>
        <w:pStyle w:val="ColorfulList-Accent11"/>
      </w:pPr>
    </w:p>
    <w:p w14:paraId="75347E5B" w14:textId="77777777" w:rsidR="005C0DE3" w:rsidRDefault="005C0DE3" w:rsidP="00E84D0E">
      <w:pPr>
        <w:pStyle w:val="ColorfulList-Accent11"/>
      </w:pPr>
    </w:p>
    <w:p w14:paraId="79E04F1C" w14:textId="77777777" w:rsidR="005C0DE3" w:rsidRDefault="005C0DE3" w:rsidP="00E84D0E">
      <w:pPr>
        <w:pStyle w:val="ColorfulList-Accent11"/>
      </w:pPr>
    </w:p>
    <w:p w14:paraId="2D47CE4C" w14:textId="77777777" w:rsidR="005C0DE3" w:rsidRDefault="005C0DE3" w:rsidP="00E84D0E">
      <w:pPr>
        <w:pStyle w:val="ColorfulList-Accent11"/>
      </w:pPr>
    </w:p>
    <w:p w14:paraId="36C20D74" w14:textId="77777777" w:rsidR="005C0DE3" w:rsidRDefault="005C0DE3" w:rsidP="00E84D0E">
      <w:pPr>
        <w:pStyle w:val="ColorfulList-Accent11"/>
      </w:pPr>
    </w:p>
    <w:p w14:paraId="4D8AFECB" w14:textId="77777777" w:rsidR="005C0DE3" w:rsidRDefault="005C0DE3" w:rsidP="00E84D0E">
      <w:pPr>
        <w:pStyle w:val="ColorfulList-Accent11"/>
      </w:pPr>
    </w:p>
    <w:p w14:paraId="685DA1E9" w14:textId="77777777" w:rsidR="005C0DE3" w:rsidRDefault="005C0DE3" w:rsidP="00E84D0E">
      <w:pPr>
        <w:pStyle w:val="ColorfulList-Accent11"/>
      </w:pPr>
    </w:p>
    <w:p w14:paraId="6B19649F" w14:textId="77777777" w:rsidR="005C0DE3" w:rsidRDefault="005C0DE3" w:rsidP="00E84D0E">
      <w:pPr>
        <w:pStyle w:val="ColorfulList-Accent11"/>
      </w:pPr>
    </w:p>
    <w:p w14:paraId="48362711" w14:textId="77777777" w:rsidR="00680557" w:rsidRDefault="007D68C7" w:rsidP="007B2730">
      <w:pPr>
        <w:pStyle w:val="Heading1"/>
        <w:jc w:val="center"/>
        <w:rPr>
          <w:rFonts w:ascii="Times New Roman" w:hAnsi="Times New Roman" w:cs="Times New Roman"/>
          <w:bCs w:val="0"/>
          <w:kern w:val="0"/>
          <w:sz w:val="24"/>
          <w:szCs w:val="24"/>
        </w:rPr>
      </w:pPr>
      <w:r>
        <w:rPr>
          <w:rFonts w:ascii="Times New Roman" w:hAnsi="Times New Roman" w:cs="Times New Roman"/>
          <w:bCs w:val="0"/>
          <w:kern w:val="0"/>
          <w:sz w:val="24"/>
          <w:szCs w:val="24"/>
        </w:rPr>
        <w:br w:type="page"/>
      </w:r>
      <w:r w:rsidR="00680557">
        <w:rPr>
          <w:rFonts w:ascii="Times New Roman" w:hAnsi="Times New Roman" w:cs="Times New Roman"/>
          <w:bCs w:val="0"/>
          <w:kern w:val="0"/>
          <w:sz w:val="24"/>
          <w:szCs w:val="24"/>
        </w:rPr>
        <w:lastRenderedPageBreak/>
        <w:t>Assignment 1</w:t>
      </w:r>
    </w:p>
    <w:p w14:paraId="60858207" w14:textId="77777777" w:rsidR="007A21F3" w:rsidRPr="00680557" w:rsidRDefault="00680557">
      <w:pPr>
        <w:pStyle w:val="Heading1"/>
        <w:jc w:val="center"/>
        <w:rPr>
          <w:rFonts w:ascii="Times New Roman" w:hAnsi="Times New Roman" w:cs="Times New Roman"/>
          <w:bCs w:val="0"/>
          <w:kern w:val="0"/>
          <w:sz w:val="24"/>
          <w:szCs w:val="24"/>
        </w:rPr>
      </w:pPr>
      <w:r w:rsidRPr="00680557">
        <w:rPr>
          <w:rFonts w:ascii="Times New Roman" w:hAnsi="Times New Roman" w:cs="Times New Roman"/>
          <w:bCs w:val="0"/>
          <w:kern w:val="0"/>
          <w:sz w:val="24"/>
          <w:szCs w:val="24"/>
        </w:rPr>
        <w:t>Form Data</w:t>
      </w:r>
      <w:r w:rsidR="00410A67">
        <w:rPr>
          <w:rFonts w:ascii="Times New Roman" w:hAnsi="Times New Roman" w:cs="Times New Roman"/>
          <w:bCs w:val="0"/>
          <w:kern w:val="0"/>
          <w:sz w:val="24"/>
          <w:szCs w:val="24"/>
        </w:rPr>
        <w:t xml:space="preserve"> Validation</w:t>
      </w:r>
    </w:p>
    <w:p w14:paraId="7CDA31FD" w14:textId="5F3F12FA" w:rsidR="007A21F3" w:rsidRDefault="00410A67" w:rsidP="004458C0">
      <w:pPr>
        <w:numPr>
          <w:ilvl w:val="0"/>
          <w:numId w:val="42"/>
        </w:numPr>
        <w:ind w:left="360"/>
      </w:pPr>
      <w:r>
        <w:t xml:space="preserve">In your </w:t>
      </w:r>
      <w:r w:rsidR="00680557">
        <w:t xml:space="preserve">assignment, you </w:t>
      </w:r>
      <w:r w:rsidR="009C057D">
        <w:t>need to create the</w:t>
      </w:r>
      <w:r w:rsidR="00680557">
        <w:t xml:space="preserve"> </w:t>
      </w:r>
      <w:r w:rsidR="00DA2633">
        <w:t>“</w:t>
      </w:r>
      <w:r w:rsidR="00AD1F38">
        <w:t xml:space="preserve">Add </w:t>
      </w:r>
      <w:r w:rsidR="00AA77F1">
        <w:t>Song</w:t>
      </w:r>
      <w:r w:rsidR="00DA2633">
        <w:t>”</w:t>
      </w:r>
      <w:r w:rsidR="00680557">
        <w:t xml:space="preserve"> form for the </w:t>
      </w:r>
      <w:r w:rsidR="00DA2633">
        <w:t>admin</w:t>
      </w:r>
      <w:r w:rsidR="00680557">
        <w:t xml:space="preserve"> to </w:t>
      </w:r>
      <w:r w:rsidR="002D6904">
        <w:t>add a new</w:t>
      </w:r>
      <w:r w:rsidR="006C3ED3">
        <w:t xml:space="preserve"> </w:t>
      </w:r>
      <w:r w:rsidR="00554575">
        <w:t>song</w:t>
      </w:r>
      <w:r w:rsidR="00AD1F38">
        <w:t xml:space="preserve"> into the system</w:t>
      </w:r>
      <w:r w:rsidR="00680557">
        <w:t xml:space="preserve">. </w:t>
      </w:r>
      <w:r w:rsidR="00B01638">
        <w:t>The perspective of the assignment is to create an add product form for the web admin to add a new item to the database</w:t>
      </w:r>
      <w:r w:rsidR="00680557">
        <w:t xml:space="preserve">, the </w:t>
      </w:r>
      <w:r w:rsidR="002472DC">
        <w:t>WMP</w:t>
      </w:r>
      <w:r w:rsidR="00680557">
        <w:t xml:space="preserve"> </w:t>
      </w:r>
      <w:r w:rsidR="00450E42">
        <w:t xml:space="preserve">Assignment </w:t>
      </w:r>
      <w:r w:rsidR="00B01638">
        <w:t>1 focuses on JavaScript and HTML to create such form.</w:t>
      </w:r>
    </w:p>
    <w:p w14:paraId="59BCA2E1" w14:textId="77777777" w:rsidR="007B2480" w:rsidRDefault="007B2480" w:rsidP="004458C0">
      <w:pPr>
        <w:spacing w:line="360" w:lineRule="exact"/>
        <w:ind w:left="360"/>
      </w:pPr>
    </w:p>
    <w:p w14:paraId="34C18833" w14:textId="77777777" w:rsidR="005C0DE3" w:rsidRDefault="004C44B7" w:rsidP="004458C0">
      <w:pPr>
        <w:numPr>
          <w:ilvl w:val="0"/>
          <w:numId w:val="42"/>
        </w:numPr>
        <w:ind w:left="360"/>
      </w:pPr>
      <w:r>
        <w:t xml:space="preserve">The HTML file allows the user to provide data inside the respective textbox input controls. When the user clicks the </w:t>
      </w:r>
      <w:r w:rsidR="009C057D" w:rsidRPr="00684B2A">
        <w:rPr>
          <w:rStyle w:val="Codings"/>
        </w:rPr>
        <w:t>Submit</w:t>
      </w:r>
      <w:r>
        <w:t xml:space="preserve"> </w:t>
      </w:r>
      <w:r w:rsidR="00105E0C">
        <w:t xml:space="preserve">button </w:t>
      </w:r>
      <w:r>
        <w:t>control, the client-side JavaScript logic will begin inspect</w:t>
      </w:r>
      <w:r w:rsidR="005C0DE3">
        <w:t>ing</w:t>
      </w:r>
      <w:r>
        <w:t xml:space="preserve"> </w:t>
      </w:r>
      <w:r w:rsidRPr="004C44B7">
        <w:rPr>
          <w:u w:val="single"/>
        </w:rPr>
        <w:t>all the textboxes</w:t>
      </w:r>
      <w:r>
        <w:t xml:space="preserve"> to find out which textbox has empty data.</w:t>
      </w:r>
      <w:r w:rsidR="00F26494">
        <w:t xml:space="preserve"> </w:t>
      </w:r>
      <w:r w:rsidR="005C0DE3">
        <w:t xml:space="preserve">You are to detect the </w:t>
      </w:r>
      <w:r w:rsidR="003531EA">
        <w:t>textboxes that</w:t>
      </w:r>
      <w:r w:rsidR="005C0DE3">
        <w:t xml:space="preserve"> has empty data, and output messages to inform the user that the fields need to be entered with data.</w:t>
      </w:r>
    </w:p>
    <w:p w14:paraId="7F92ED08" w14:textId="77777777" w:rsidR="004C44B7" w:rsidRDefault="004C44B7" w:rsidP="004458C0">
      <w:pPr>
        <w:spacing w:line="360" w:lineRule="exact"/>
        <w:ind w:left="360"/>
      </w:pPr>
    </w:p>
    <w:p w14:paraId="429C4A4F" w14:textId="163290FD" w:rsidR="005F3699" w:rsidRDefault="003C25A0" w:rsidP="004458C0">
      <w:pPr>
        <w:numPr>
          <w:ilvl w:val="0"/>
          <w:numId w:val="42"/>
        </w:numPr>
        <w:ind w:left="360"/>
      </w:pPr>
      <w:r>
        <w:t xml:space="preserve">Include a div element, </w:t>
      </w:r>
      <w:proofErr w:type="spellStart"/>
      <w:r w:rsidRPr="005F3699">
        <w:rPr>
          <w:rStyle w:val="Codings"/>
        </w:rPr>
        <w:t>divMessage</w:t>
      </w:r>
      <w:proofErr w:type="spellEnd"/>
      <w:r>
        <w:t xml:space="preserve"> </w:t>
      </w:r>
      <w:r w:rsidR="005F3699">
        <w:t xml:space="preserve">into the web form. </w:t>
      </w:r>
      <w:proofErr w:type="gramStart"/>
      <w:r w:rsidR="005F3699">
        <w:t>E.g.</w:t>
      </w:r>
      <w:proofErr w:type="gramEnd"/>
      <w:r w:rsidR="00F26494">
        <w:br/>
      </w:r>
      <w:r w:rsidRPr="005F3699">
        <w:rPr>
          <w:rStyle w:val="Codings"/>
        </w:rPr>
        <w:t>&lt;div id="</w:t>
      </w:r>
      <w:proofErr w:type="spellStart"/>
      <w:r w:rsidRPr="005F3699">
        <w:rPr>
          <w:rStyle w:val="Codings"/>
        </w:rPr>
        <w:t>divMessage</w:t>
      </w:r>
      <w:proofErr w:type="spellEnd"/>
      <w:r w:rsidRPr="005F3699">
        <w:rPr>
          <w:rStyle w:val="Codings"/>
        </w:rPr>
        <w:t>"&gt;&lt;/div&gt;</w:t>
      </w:r>
      <w:r w:rsidR="00F67D03">
        <w:rPr>
          <w:rStyle w:val="Codings"/>
        </w:rPr>
        <w:t xml:space="preserve">. </w:t>
      </w:r>
      <w:r w:rsidR="00F67D03" w:rsidRPr="00F67D03">
        <w:rPr>
          <w:rStyle w:val="Codings"/>
          <w:b/>
          <w:bCs/>
          <w:highlight w:val="yellow"/>
        </w:rPr>
        <w:t>Already provided actually.</w:t>
      </w:r>
      <w:r w:rsidR="00F26494">
        <w:rPr>
          <w:rStyle w:val="Codings"/>
        </w:rPr>
        <w:br/>
      </w:r>
    </w:p>
    <w:p w14:paraId="00DBA307" w14:textId="77777777" w:rsidR="003C25A0" w:rsidRDefault="003C25A0" w:rsidP="004458C0">
      <w:pPr>
        <w:numPr>
          <w:ilvl w:val="0"/>
          <w:numId w:val="42"/>
        </w:numPr>
        <w:ind w:left="360"/>
      </w:pPr>
      <w:r>
        <w:t xml:space="preserve">Proper help messages should be displayed in </w:t>
      </w:r>
      <w:r w:rsidR="00E569E2">
        <w:t>the</w:t>
      </w:r>
      <w:r>
        <w:t xml:space="preserve"> div element, </w:t>
      </w:r>
      <w:proofErr w:type="spellStart"/>
      <w:r w:rsidRPr="003A69A9">
        <w:rPr>
          <w:rStyle w:val="Codings"/>
        </w:rPr>
        <w:t>divMessage</w:t>
      </w:r>
      <w:proofErr w:type="spellEnd"/>
      <w:r>
        <w:t xml:space="preserve">. </w:t>
      </w:r>
      <w:r w:rsidR="009E2CB1">
        <w:t xml:space="preserve"> </w:t>
      </w:r>
      <w:r w:rsidR="001453DC">
        <w:t>For example, i</w:t>
      </w:r>
      <w:r>
        <w:t xml:space="preserve">f the user provides </w:t>
      </w:r>
      <w:r w:rsidR="005C0DE3">
        <w:t xml:space="preserve">no data input for </w:t>
      </w:r>
      <w:r w:rsidR="00FA7CC2">
        <w:rPr>
          <w:rFonts w:ascii="Courier New" w:hAnsi="Courier New" w:cs="Courier New"/>
          <w:sz w:val="20"/>
          <w:szCs w:val="20"/>
        </w:rPr>
        <w:t>Title</w:t>
      </w:r>
      <w:r w:rsidR="00D74CD3">
        <w:t xml:space="preserve"> and </w:t>
      </w:r>
      <w:r w:rsidR="008A1B32">
        <w:rPr>
          <w:rFonts w:ascii="Courier New" w:hAnsi="Courier New" w:cs="Courier New"/>
          <w:sz w:val="20"/>
          <w:szCs w:val="20"/>
        </w:rPr>
        <w:t>Type</w:t>
      </w:r>
      <w:r w:rsidR="005C0DE3">
        <w:t>, t</w:t>
      </w:r>
      <w:r>
        <w:t>he JavaScrip</w:t>
      </w:r>
      <w:r w:rsidR="000039D2">
        <w:t xml:space="preserve">t will display messages </w:t>
      </w:r>
      <w:r w:rsidR="000039D2" w:rsidRPr="00164AC9">
        <w:rPr>
          <w:b/>
        </w:rPr>
        <w:t>such as</w:t>
      </w:r>
      <w:r>
        <w:t>:</w:t>
      </w:r>
    </w:p>
    <w:p w14:paraId="0509ED5B" w14:textId="75AF0041" w:rsidR="00D74CD3" w:rsidRDefault="00F276C1" w:rsidP="004458C0">
      <w:pPr>
        <w:numPr>
          <w:ilvl w:val="0"/>
          <w:numId w:val="43"/>
        </w:numPr>
        <w:ind w:left="709" w:hanging="283"/>
      </w:pPr>
      <w:r>
        <w:t>Title</w:t>
      </w:r>
      <w:r w:rsidR="00177B29">
        <w:t xml:space="preserve"> of </w:t>
      </w:r>
      <w:r w:rsidR="008B0809">
        <w:t>Song</w:t>
      </w:r>
      <w:r w:rsidR="003C25A0">
        <w:t xml:space="preserve"> is required.</w:t>
      </w:r>
    </w:p>
    <w:p w14:paraId="68E37D2C" w14:textId="29913417" w:rsidR="00A6417B" w:rsidRDefault="008B0809" w:rsidP="004458C0">
      <w:pPr>
        <w:numPr>
          <w:ilvl w:val="0"/>
          <w:numId w:val="43"/>
        </w:numPr>
        <w:ind w:left="709" w:hanging="283"/>
      </w:pPr>
      <w:r>
        <w:t xml:space="preserve">Genre </w:t>
      </w:r>
      <w:r w:rsidR="00F122FB">
        <w:t xml:space="preserve">of </w:t>
      </w:r>
      <w:r>
        <w:t xml:space="preserve">Song </w:t>
      </w:r>
      <w:r w:rsidR="004F2E62">
        <w:t>is required.</w:t>
      </w:r>
    </w:p>
    <w:p w14:paraId="7C36F374" w14:textId="77777777" w:rsidR="00C32635" w:rsidRDefault="00C32635" w:rsidP="004458C0">
      <w:pPr>
        <w:ind w:left="360"/>
      </w:pPr>
    </w:p>
    <w:p w14:paraId="01FFE4A7" w14:textId="630EFB3C" w:rsidR="00C32635" w:rsidRDefault="00C32635" w:rsidP="004458C0">
      <w:pPr>
        <w:numPr>
          <w:ilvl w:val="0"/>
          <w:numId w:val="42"/>
        </w:numPr>
        <w:ind w:left="360"/>
      </w:pPr>
      <w:r>
        <w:t xml:space="preserve">The client-side JavaScript </w:t>
      </w:r>
      <w:r w:rsidR="007A37BD">
        <w:t>should</w:t>
      </w:r>
      <w:r>
        <w:t xml:space="preserve"> apply CSS style on the respective textboxes that has missing data or fail the validation criteria. For example, if the Name data is missing, the </w:t>
      </w:r>
      <w:proofErr w:type="spellStart"/>
      <w:r w:rsidR="007A37BD">
        <w:rPr>
          <w:rStyle w:val="Codings"/>
        </w:rPr>
        <w:t>txtTitle</w:t>
      </w:r>
      <w:proofErr w:type="spellEnd"/>
      <w:r>
        <w:t xml:space="preserve"> control will be highlighted with a background </w:t>
      </w:r>
      <w:proofErr w:type="spellStart"/>
      <w:r>
        <w:t>color</w:t>
      </w:r>
      <w:proofErr w:type="spellEnd"/>
      <w:r>
        <w:t xml:space="preserve"> of yellow.</w:t>
      </w:r>
    </w:p>
    <w:p w14:paraId="50F39A48" w14:textId="77777777" w:rsidR="00C32635" w:rsidRDefault="00C32635" w:rsidP="004458C0">
      <w:pPr>
        <w:ind w:left="360" w:hanging="360"/>
      </w:pPr>
    </w:p>
    <w:p w14:paraId="1FB1C1A1" w14:textId="77777777" w:rsidR="007A37BD" w:rsidRDefault="00C32635" w:rsidP="004458C0">
      <w:pPr>
        <w:numPr>
          <w:ilvl w:val="0"/>
          <w:numId w:val="42"/>
        </w:numPr>
        <w:ind w:left="360"/>
      </w:pPr>
      <w:r>
        <w:t>Note that, if the textbox has valid data, they should have a background colour of white.</w:t>
      </w:r>
    </w:p>
    <w:p w14:paraId="3B35AB37" w14:textId="77777777" w:rsidR="007A37BD" w:rsidRDefault="007A37BD" w:rsidP="004458C0">
      <w:pPr>
        <w:pStyle w:val="ListParagraph"/>
      </w:pPr>
    </w:p>
    <w:p w14:paraId="366A4453" w14:textId="0D92EF04" w:rsidR="00B60CA6" w:rsidRPr="00B60CA6" w:rsidRDefault="004458C0" w:rsidP="004458C0">
      <w:pPr>
        <w:numPr>
          <w:ilvl w:val="0"/>
          <w:numId w:val="42"/>
        </w:numPr>
        <w:ind w:left="360"/>
        <w:rPr>
          <w:rFonts w:eastAsia="MS Mincho"/>
          <w:lang w:eastAsia="ja-JP"/>
        </w:rPr>
      </w:pPr>
      <w:r>
        <w:t>Duration</w:t>
      </w:r>
      <w:r w:rsidR="007A37BD" w:rsidRPr="007A37BD">
        <w:t xml:space="preserve"> can only contain digits and optionally a decimal point(.) between the numbers </w:t>
      </w:r>
      <w:r>
        <w:t>with 2 decimal values and not exceeding .</w:t>
      </w:r>
      <w:r w:rsidR="007C7B89">
        <w:t>59</w:t>
      </w:r>
      <w:r>
        <w:t xml:space="preserve">, </w:t>
      </w:r>
      <w:proofErr w:type="gramStart"/>
      <w:r>
        <w:t>e.g.</w:t>
      </w:r>
      <w:proofErr w:type="gramEnd"/>
      <w:r>
        <w:t xml:space="preserve"> 2.10. The value represents minutes and seconds, with the whole number representing minutes and decimal values representing seconds.</w:t>
      </w:r>
      <w:r w:rsidR="00C61CB3">
        <w:t xml:space="preserve"> </w:t>
      </w:r>
      <w:r w:rsidR="00C61CB3" w:rsidRPr="00C61CB3">
        <w:rPr>
          <w:b/>
          <w:bCs/>
          <w:highlight w:val="yellow"/>
        </w:rPr>
        <w:t>Not accepted</w:t>
      </w:r>
      <w:r w:rsidR="00746ACE">
        <w:rPr>
          <w:b/>
          <w:bCs/>
          <w:highlight w:val="yellow"/>
        </w:rPr>
        <w:t xml:space="preserve"> (no special characters, cannot exceed 60s)</w:t>
      </w:r>
      <w:r w:rsidR="00C61CB3" w:rsidRPr="00C61CB3">
        <w:rPr>
          <w:b/>
          <w:bCs/>
          <w:highlight w:val="yellow"/>
        </w:rPr>
        <w:t>: 2.666 2.78 2.a 2.’ 3.77. Accepted values: 2.56, 3.08, 3.33</w:t>
      </w:r>
      <w:r w:rsidRPr="00C61CB3">
        <w:rPr>
          <w:b/>
          <w:bCs/>
        </w:rPr>
        <w:br/>
      </w:r>
      <w:r w:rsidR="007A37BD" w:rsidRPr="00A61519">
        <w:rPr>
          <w:b/>
          <w:bCs/>
          <w:highlight w:val="yellow"/>
        </w:rPr>
        <w:t>You are to accomplish this without using regular expression.</w:t>
      </w:r>
      <w:r w:rsidR="007A37BD" w:rsidRPr="007A37BD">
        <w:t xml:space="preserve"> </w:t>
      </w:r>
      <w:r w:rsidR="00097E43">
        <w:t>DO NOT USE REGEX IF NOT YOU WON’T GET MA</w:t>
      </w:r>
      <w:r w:rsidR="00CC6714">
        <w:t>R</w:t>
      </w:r>
      <w:r w:rsidR="00097E43">
        <w:t>K</w:t>
      </w:r>
      <w:r w:rsidR="00730D95">
        <w:t>S</w:t>
      </w:r>
      <w:r w:rsidR="00097E43">
        <w:t xml:space="preserve"> FOR THIS PT.</w:t>
      </w:r>
      <w:r w:rsidR="00B60CA6">
        <w:t xml:space="preserve"> </w:t>
      </w:r>
      <w:r w:rsidR="00B60CA6" w:rsidRPr="000E18F4">
        <w:rPr>
          <w:b/>
          <w:bCs/>
          <w:highlight w:val="yellow"/>
        </w:rPr>
        <w:t xml:space="preserve">How to do </w:t>
      </w:r>
      <w:r w:rsidR="00B60CA6" w:rsidRPr="00CF72CA">
        <w:rPr>
          <w:b/>
          <w:bCs/>
          <w:highlight w:val="yellow"/>
        </w:rPr>
        <w:t>pt7</w:t>
      </w:r>
      <w:r w:rsidR="00CC6714" w:rsidRPr="00CF72CA">
        <w:rPr>
          <w:b/>
          <w:bCs/>
          <w:highlight w:val="yellow"/>
        </w:rPr>
        <w:t>:</w:t>
      </w:r>
    </w:p>
    <w:p w14:paraId="25CBF334" w14:textId="5200E49F" w:rsidR="00B60CA6" w:rsidRDefault="00B60CA6" w:rsidP="00B60CA6">
      <w:pPr>
        <w:pStyle w:val="ListParagraph"/>
      </w:pPr>
    </w:p>
    <w:p w14:paraId="5C4273D0" w14:textId="13565E26" w:rsidR="002E6202" w:rsidRPr="004458C0" w:rsidRDefault="000E18F4" w:rsidP="00B60CA6">
      <w:pPr>
        <w:ind w:left="360"/>
        <w:rPr>
          <w:rFonts w:eastAsia="MS Mincho"/>
          <w:lang w:eastAsia="ja-JP"/>
        </w:rPr>
      </w:pPr>
      <w:r>
        <w:pict w14:anchorId="074F96B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4" type="#_x0000_t75" style="width:371.8pt;height:47.8pt">
            <v:imagedata r:id="rId11" o:title=""/>
          </v:shape>
        </w:pict>
      </w:r>
      <w:r w:rsidR="004458C0">
        <w:br/>
      </w:r>
    </w:p>
    <w:p w14:paraId="7C61CCC6" w14:textId="0CFA1A21" w:rsidR="008D1E04" w:rsidRDefault="002E6202" w:rsidP="004458C0">
      <w:pPr>
        <w:numPr>
          <w:ilvl w:val="0"/>
          <w:numId w:val="42"/>
        </w:numPr>
        <w:ind w:left="360"/>
        <w:rPr>
          <w:rFonts w:eastAsia="MS Mincho"/>
          <w:lang w:eastAsia="ja-JP"/>
        </w:rPr>
      </w:pPr>
      <w:r w:rsidRPr="000F2EFE">
        <w:rPr>
          <w:rFonts w:eastAsia="MS Mincho"/>
          <w:lang w:eastAsia="ja-JP"/>
        </w:rPr>
        <w:t xml:space="preserve">Add </w:t>
      </w:r>
      <w:proofErr w:type="gramStart"/>
      <w:r w:rsidRPr="000F2EFE">
        <w:rPr>
          <w:rFonts w:eastAsia="MS Mincho"/>
          <w:lang w:eastAsia="ja-JP"/>
        </w:rPr>
        <w:t>client side</w:t>
      </w:r>
      <w:proofErr w:type="gramEnd"/>
      <w:r w:rsidRPr="000F2EFE">
        <w:rPr>
          <w:rFonts w:eastAsia="MS Mincho"/>
          <w:lang w:eastAsia="ja-JP"/>
        </w:rPr>
        <w:t xml:space="preserve"> JavaScript validation in this web form so that the following validation criteria </w:t>
      </w:r>
      <w:r w:rsidR="00D6221B" w:rsidRPr="000F2EFE">
        <w:rPr>
          <w:rFonts w:eastAsia="MS Mincho"/>
          <w:lang w:eastAsia="ja-JP"/>
        </w:rPr>
        <w:t>is</w:t>
      </w:r>
      <w:r w:rsidRPr="000F2EFE">
        <w:rPr>
          <w:rFonts w:eastAsia="MS Mincho"/>
          <w:lang w:eastAsia="ja-JP"/>
        </w:rPr>
        <w:t xml:space="preserve"> met</w:t>
      </w:r>
      <w:r w:rsidR="007B2730" w:rsidRPr="000F2EFE">
        <w:rPr>
          <w:rFonts w:eastAsia="MS Mincho"/>
          <w:lang w:eastAsia="ja-JP"/>
        </w:rPr>
        <w:t xml:space="preserve"> and appropriate message is displayed in the div message box</w:t>
      </w:r>
      <w:r w:rsidR="00B139DB" w:rsidRPr="000F2EFE">
        <w:rPr>
          <w:rFonts w:eastAsia="MS Mincho"/>
          <w:lang w:eastAsia="ja-JP"/>
        </w:rPr>
        <w:t xml:space="preserve">: </w:t>
      </w:r>
      <w:r w:rsidR="00970C8F">
        <w:rPr>
          <w:rFonts w:eastAsia="MS Mincho"/>
          <w:lang w:eastAsia="ja-JP"/>
        </w:rPr>
        <w:t>Type</w:t>
      </w:r>
      <w:r w:rsidR="00816428" w:rsidRPr="000F2EFE">
        <w:rPr>
          <w:rFonts w:eastAsia="MS Mincho"/>
          <w:lang w:eastAsia="ja-JP"/>
        </w:rPr>
        <w:t xml:space="preserve"> must be </w:t>
      </w:r>
      <w:r w:rsidRPr="000F2EFE">
        <w:rPr>
          <w:rFonts w:eastAsia="MS Mincho"/>
          <w:lang w:eastAsia="ja-JP"/>
        </w:rPr>
        <w:t xml:space="preserve">a valid </w:t>
      </w:r>
      <w:r w:rsidR="008B0809">
        <w:rPr>
          <w:rFonts w:eastAsia="MS Mincho"/>
          <w:lang w:eastAsia="ja-JP"/>
        </w:rPr>
        <w:t>Genre</w:t>
      </w:r>
      <w:r w:rsidR="00FD4639" w:rsidRPr="000F2EFE">
        <w:rPr>
          <w:rFonts w:eastAsia="MS Mincho"/>
          <w:lang w:eastAsia="ja-JP"/>
        </w:rPr>
        <w:t xml:space="preserve"> Type </w:t>
      </w:r>
      <w:r w:rsidR="00FF777A" w:rsidRPr="000F2EFE">
        <w:rPr>
          <w:rFonts w:eastAsia="MS Mincho"/>
          <w:lang w:eastAsia="ja-JP"/>
        </w:rPr>
        <w:t>during submission.</w:t>
      </w:r>
      <w:r w:rsidRPr="000F2EFE">
        <w:rPr>
          <w:rFonts w:eastAsia="MS Mincho"/>
          <w:lang w:eastAsia="ja-JP"/>
        </w:rPr>
        <w:t xml:space="preserve"> </w:t>
      </w:r>
      <w:proofErr w:type="gramStart"/>
      <w:r w:rsidR="00FF777A" w:rsidRPr="000F2EFE">
        <w:rPr>
          <w:rFonts w:eastAsia="MS Mincho"/>
          <w:lang w:eastAsia="ja-JP"/>
        </w:rPr>
        <w:t>E.g.</w:t>
      </w:r>
      <w:proofErr w:type="gramEnd"/>
      <w:r w:rsidRPr="000F2EFE">
        <w:rPr>
          <w:rFonts w:eastAsia="MS Mincho"/>
          <w:lang w:eastAsia="ja-JP"/>
        </w:rPr>
        <w:t xml:space="preserve"> </w:t>
      </w:r>
      <w:r w:rsidR="008B0809">
        <w:rPr>
          <w:rStyle w:val="Codings"/>
        </w:rPr>
        <w:t>Funk</w:t>
      </w:r>
      <w:r w:rsidR="00B139DB" w:rsidRPr="000F2EFE">
        <w:rPr>
          <w:rFonts w:eastAsia="MS Mincho"/>
          <w:lang w:eastAsia="ja-JP"/>
        </w:rPr>
        <w:t xml:space="preserve"> </w:t>
      </w:r>
      <w:r w:rsidR="007E5F5E" w:rsidRPr="000F2EFE">
        <w:rPr>
          <w:rFonts w:eastAsia="MS Mincho"/>
          <w:lang w:eastAsia="ja-JP"/>
        </w:rPr>
        <w:t xml:space="preserve">is valid, but </w:t>
      </w:r>
      <w:r w:rsidR="00FB4018">
        <w:rPr>
          <w:rStyle w:val="Codings"/>
        </w:rPr>
        <w:t>City Hall</w:t>
      </w:r>
      <w:r w:rsidRPr="000F2EFE">
        <w:rPr>
          <w:rFonts w:eastAsia="MS Mincho"/>
          <w:lang w:eastAsia="ja-JP"/>
        </w:rPr>
        <w:t xml:space="preserve"> </w:t>
      </w:r>
      <w:r w:rsidR="00FF777A" w:rsidRPr="000F2EFE">
        <w:rPr>
          <w:rFonts w:eastAsia="MS Mincho"/>
          <w:lang w:eastAsia="ja-JP"/>
        </w:rPr>
        <w:t>is not.</w:t>
      </w:r>
      <w:r w:rsidR="00B4390E" w:rsidRPr="000F2EFE">
        <w:rPr>
          <w:rFonts w:eastAsia="MS Mincho"/>
          <w:lang w:eastAsia="ja-JP"/>
        </w:rPr>
        <w:t xml:space="preserve"> You should have a list of valid </w:t>
      </w:r>
      <w:r w:rsidR="00380A02">
        <w:rPr>
          <w:rFonts w:eastAsia="MS Mincho"/>
          <w:lang w:eastAsia="ja-JP"/>
        </w:rPr>
        <w:t>Product</w:t>
      </w:r>
      <w:r w:rsidR="00970C8F">
        <w:rPr>
          <w:rFonts w:eastAsia="MS Mincho"/>
          <w:lang w:eastAsia="ja-JP"/>
        </w:rPr>
        <w:t xml:space="preserve"> Types</w:t>
      </w:r>
      <w:r w:rsidR="00B4390E" w:rsidRPr="000F2EFE">
        <w:rPr>
          <w:rFonts w:eastAsia="MS Mincho"/>
          <w:lang w:eastAsia="ja-JP"/>
        </w:rPr>
        <w:t xml:space="preserve"> to verify against</w:t>
      </w:r>
      <w:r w:rsidR="00380A02">
        <w:rPr>
          <w:rFonts w:eastAsia="MS Mincho"/>
          <w:lang w:eastAsia="ja-JP"/>
        </w:rPr>
        <w:t>:</w:t>
      </w:r>
      <w:r w:rsidR="003C10A4">
        <w:rPr>
          <w:rFonts w:eastAsia="MS Mincho"/>
          <w:lang w:eastAsia="ja-JP"/>
        </w:rPr>
        <w:t xml:space="preserve"> </w:t>
      </w:r>
      <w:r w:rsidR="008B0809" w:rsidRPr="008B0809">
        <w:rPr>
          <w:rFonts w:ascii="Courier New" w:eastAsia="MS Mincho" w:hAnsi="Courier New" w:cs="Courier New"/>
          <w:b/>
          <w:lang w:eastAsia="ja-JP"/>
        </w:rPr>
        <w:lastRenderedPageBreak/>
        <w:t>Classical, Funk, Rock, Pop</w:t>
      </w:r>
      <w:r w:rsidR="00380A02">
        <w:rPr>
          <w:rFonts w:eastAsia="MS Mincho"/>
          <w:lang w:eastAsia="ja-JP"/>
        </w:rPr>
        <w:t>.</w:t>
      </w:r>
      <w:r w:rsidR="00CE3576">
        <w:rPr>
          <w:rFonts w:eastAsia="MS Mincho"/>
          <w:lang w:eastAsia="ja-JP"/>
        </w:rPr>
        <w:br/>
      </w:r>
    </w:p>
    <w:p w14:paraId="44B767C3" w14:textId="5331B57A" w:rsidR="00CE3576" w:rsidRPr="000F2EFE" w:rsidRDefault="00CE3576" w:rsidP="004458C0">
      <w:pPr>
        <w:numPr>
          <w:ilvl w:val="0"/>
          <w:numId w:val="42"/>
        </w:numPr>
        <w:ind w:left="36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Update the number of characters typed so far in the “Description” </w:t>
      </w:r>
      <w:proofErr w:type="spellStart"/>
      <w:r>
        <w:rPr>
          <w:rFonts w:eastAsia="MS Mincho"/>
          <w:lang w:eastAsia="ja-JP"/>
        </w:rPr>
        <w:t>textarea</w:t>
      </w:r>
      <w:proofErr w:type="spellEnd"/>
      <w:r>
        <w:rPr>
          <w:rFonts w:eastAsia="MS Mincho"/>
          <w:lang w:eastAsia="ja-JP"/>
        </w:rPr>
        <w:t>, as the user types.</w:t>
      </w:r>
    </w:p>
    <w:p w14:paraId="055C1DD1" w14:textId="2A7AA782" w:rsidR="0005789E" w:rsidRDefault="00B60CA6" w:rsidP="0005789E">
      <w:pPr>
        <w:spacing w:before="120" w:after="120"/>
        <w:jc w:val="center"/>
        <w:rPr>
          <w:noProof/>
          <w:lang w:val="en-SG" w:eastAsia="zh-CN"/>
        </w:rPr>
      </w:pPr>
      <w:r>
        <w:rPr>
          <w:noProof/>
          <w:lang w:val="en-SG" w:eastAsia="zh-CN"/>
        </w:rPr>
        <w:pict w14:anchorId="1B67217E">
          <v:shape id="Picture 1" o:spid="_x0000_i1025" type="#_x0000_t75" style="width:222.45pt;height:233.75pt;visibility:visible;mso-wrap-style:square">
            <v:imagedata r:id="rId12" o:title=""/>
          </v:shape>
        </w:pict>
      </w:r>
    </w:p>
    <w:p w14:paraId="3E78F6C6" w14:textId="77777777" w:rsidR="00D9632A" w:rsidRDefault="00D9632A" w:rsidP="0005789E">
      <w:pPr>
        <w:spacing w:before="120" w:after="120"/>
        <w:jc w:val="center"/>
        <w:rPr>
          <w:u w:val="single"/>
        </w:rPr>
      </w:pPr>
    </w:p>
    <w:p w14:paraId="082629E4" w14:textId="09A1202D" w:rsidR="00495FA3" w:rsidRDefault="00495FA3" w:rsidP="0005789E">
      <w:pPr>
        <w:spacing w:before="120" w:after="120"/>
        <w:rPr>
          <w:b/>
          <w:bCs/>
          <w:u w:val="single"/>
        </w:rPr>
      </w:pPr>
      <w:r>
        <w:rPr>
          <w:u w:val="single"/>
        </w:rPr>
        <w:t>Assessment</w:t>
      </w:r>
    </w:p>
    <w:p w14:paraId="3B21BFDC" w14:textId="77777777" w:rsidR="00801914" w:rsidRDefault="00801914" w:rsidP="00495FA3"/>
    <w:p w14:paraId="18CA1EF6" w14:textId="77777777" w:rsidR="00495FA3" w:rsidRDefault="00495FA3" w:rsidP="00495FA3">
      <w:r>
        <w:t>The project will be assessed based on the following criteria:</w:t>
      </w:r>
    </w:p>
    <w:p w14:paraId="1D127426" w14:textId="77777777" w:rsidR="00495FA3" w:rsidRDefault="00495FA3" w:rsidP="008E44CF">
      <w:pPr>
        <w:numPr>
          <w:ilvl w:val="0"/>
          <w:numId w:val="14"/>
        </w:numPr>
      </w:pPr>
      <w:r>
        <w:t>Ability to demonstrate the required functionality for the project specification based on:</w:t>
      </w:r>
    </w:p>
    <w:p w14:paraId="67FE92CB" w14:textId="77777777" w:rsidR="00495FA3" w:rsidRDefault="00495FA3" w:rsidP="00495FA3">
      <w:pPr>
        <w:numPr>
          <w:ilvl w:val="0"/>
          <w:numId w:val="26"/>
        </w:numPr>
      </w:pPr>
      <w:r>
        <w:t>Presentation and demonstration</w:t>
      </w:r>
    </w:p>
    <w:p w14:paraId="2C527068" w14:textId="77777777" w:rsidR="00495FA3" w:rsidRDefault="000A65C8" w:rsidP="00495FA3">
      <w:pPr>
        <w:numPr>
          <w:ilvl w:val="0"/>
          <w:numId w:val="26"/>
        </w:numPr>
      </w:pPr>
      <w:r>
        <w:t>Explanation</w:t>
      </w:r>
      <w:r w:rsidR="00C23FB2">
        <w:t xml:space="preserve"> of the code in the HTML </w:t>
      </w:r>
      <w:r w:rsidR="00495FA3">
        <w:t>file.</w:t>
      </w:r>
    </w:p>
    <w:p w14:paraId="71AF0684" w14:textId="77777777" w:rsidR="00495FA3" w:rsidRDefault="00495FA3" w:rsidP="00495FA3">
      <w:pPr>
        <w:ind w:left="1080"/>
      </w:pPr>
    </w:p>
    <w:p w14:paraId="6299F3C2" w14:textId="77777777" w:rsidR="00495FA3" w:rsidRDefault="00495FA3" w:rsidP="00495FA3">
      <w:pPr>
        <w:numPr>
          <w:ilvl w:val="0"/>
          <w:numId w:val="14"/>
        </w:numPr>
      </w:pPr>
      <w:r>
        <w:t>Code implementation</w:t>
      </w:r>
    </w:p>
    <w:p w14:paraId="4729326B" w14:textId="59670BDB" w:rsidR="00495FA3" w:rsidRPr="003242E1" w:rsidRDefault="00495FA3" w:rsidP="00495FA3">
      <w:pPr>
        <w:numPr>
          <w:ilvl w:val="0"/>
          <w:numId w:val="19"/>
        </w:numPr>
        <w:rPr>
          <w:b/>
          <w:bCs/>
        </w:rPr>
      </w:pPr>
      <w:r>
        <w:t xml:space="preserve">Appropriate usage of JavaScript </w:t>
      </w:r>
      <w:r w:rsidR="00DE34A0">
        <w:t>and jQuery</w:t>
      </w:r>
      <w:r w:rsidR="003242E1">
        <w:t xml:space="preserve"> </w:t>
      </w:r>
      <w:r w:rsidR="003242E1" w:rsidRPr="003242E1">
        <w:rPr>
          <w:b/>
          <w:bCs/>
        </w:rPr>
        <w:t>(He said can use either</w:t>
      </w:r>
      <w:r w:rsidR="00D4475F">
        <w:rPr>
          <w:b/>
          <w:bCs/>
        </w:rPr>
        <w:t>, as long as achieve</w:t>
      </w:r>
      <w:r w:rsidR="00A74B2B">
        <w:rPr>
          <w:b/>
          <w:bCs/>
        </w:rPr>
        <w:t xml:space="preserve"> the</w:t>
      </w:r>
      <w:r w:rsidR="00D4475F">
        <w:rPr>
          <w:b/>
          <w:bCs/>
        </w:rPr>
        <w:t xml:space="preserve"> functionality is fine</w:t>
      </w:r>
      <w:r w:rsidR="003242E1" w:rsidRPr="003242E1">
        <w:rPr>
          <w:b/>
          <w:bCs/>
        </w:rPr>
        <w:t>… maybe I will use both?)</w:t>
      </w:r>
    </w:p>
    <w:p w14:paraId="127FFDA7" w14:textId="77777777" w:rsidR="00495FA3" w:rsidRDefault="00495FA3" w:rsidP="00495FA3">
      <w:pPr>
        <w:numPr>
          <w:ilvl w:val="0"/>
          <w:numId w:val="19"/>
        </w:numPr>
      </w:pPr>
      <w:r>
        <w:t xml:space="preserve">Code efficiency </w:t>
      </w:r>
    </w:p>
    <w:p w14:paraId="5332ADC8" w14:textId="77777777" w:rsidR="00495FA3" w:rsidRDefault="00495FA3" w:rsidP="00495FA3">
      <w:pPr>
        <w:ind w:left="720"/>
      </w:pPr>
    </w:p>
    <w:p w14:paraId="5A41C1BF" w14:textId="77777777" w:rsidR="00495FA3" w:rsidRDefault="00495FA3" w:rsidP="00495FA3">
      <w:pPr>
        <w:numPr>
          <w:ilvl w:val="0"/>
          <w:numId w:val="14"/>
        </w:numPr>
      </w:pPr>
      <w:r>
        <w:t>Program readability</w:t>
      </w:r>
    </w:p>
    <w:p w14:paraId="27B2B267" w14:textId="77777777" w:rsidR="00495FA3" w:rsidRDefault="00495FA3" w:rsidP="00495FA3">
      <w:pPr>
        <w:numPr>
          <w:ilvl w:val="0"/>
          <w:numId w:val="22"/>
        </w:numPr>
      </w:pPr>
      <w:r>
        <w:t>Sufficient source code documentation</w:t>
      </w:r>
    </w:p>
    <w:p w14:paraId="0D72D01E" w14:textId="77777777" w:rsidR="00495FA3" w:rsidRDefault="00495FA3" w:rsidP="00495FA3">
      <w:pPr>
        <w:numPr>
          <w:ilvl w:val="0"/>
          <w:numId w:val="22"/>
        </w:numPr>
      </w:pPr>
      <w:r>
        <w:t>Meaningful methods and identifiers</w:t>
      </w:r>
    </w:p>
    <w:p w14:paraId="08A6D94E" w14:textId="77777777" w:rsidR="00495FA3" w:rsidRDefault="00495FA3" w:rsidP="00495FA3"/>
    <w:p w14:paraId="03EB46FA" w14:textId="77777777" w:rsidR="00495FA3" w:rsidRDefault="00495FA3" w:rsidP="00495FA3">
      <w:pPr>
        <w:numPr>
          <w:ilvl w:val="0"/>
          <w:numId w:val="14"/>
        </w:numPr>
      </w:pPr>
      <w:r>
        <w:t>Implementation of advance features</w:t>
      </w:r>
      <w:r w:rsidR="00366191">
        <w:t xml:space="preserve"> in </w:t>
      </w:r>
      <w:proofErr w:type="spellStart"/>
      <w:r w:rsidR="00366191">
        <w:t>javacript</w:t>
      </w:r>
      <w:proofErr w:type="spellEnd"/>
      <w:r w:rsidR="00366191">
        <w:t>/</w:t>
      </w:r>
      <w:proofErr w:type="spellStart"/>
      <w:r w:rsidR="00366191">
        <w:t>jquery</w:t>
      </w:r>
      <w:proofErr w:type="spellEnd"/>
    </w:p>
    <w:p w14:paraId="740E9CCA" w14:textId="77777777" w:rsidR="00495FA3" w:rsidRDefault="00495FA3" w:rsidP="00495FA3">
      <w:pPr>
        <w:numPr>
          <w:ilvl w:val="0"/>
          <w:numId w:val="25"/>
        </w:numPr>
      </w:pPr>
      <w:r>
        <w:t>Creativity and effectiveness of advanced features</w:t>
      </w:r>
      <w:r w:rsidR="00A6417B">
        <w:t>.</w:t>
      </w:r>
    </w:p>
    <w:p w14:paraId="6FA1E585" w14:textId="77777777" w:rsidR="00432DB1" w:rsidRDefault="00432DB1">
      <w:pPr>
        <w:jc w:val="center"/>
      </w:pPr>
    </w:p>
    <w:p w14:paraId="47C1BD45" w14:textId="77777777" w:rsidR="00E00D44" w:rsidRDefault="00E00D44" w:rsidP="00D509D0"/>
    <w:p w14:paraId="613EE414" w14:textId="77777777" w:rsidR="009732F9" w:rsidRDefault="009732F9">
      <w:pPr>
        <w:jc w:val="center"/>
      </w:pPr>
    </w:p>
    <w:p w14:paraId="44C0B532" w14:textId="77777777" w:rsidR="009732F9" w:rsidRDefault="009732F9">
      <w:pPr>
        <w:jc w:val="center"/>
      </w:pPr>
    </w:p>
    <w:p w14:paraId="709322D3" w14:textId="22AB6B43" w:rsidR="00DC14AB" w:rsidRPr="00DC14AB" w:rsidRDefault="00294FD8" w:rsidP="00D509D0">
      <w:pPr>
        <w:jc w:val="center"/>
      </w:pPr>
      <w:r>
        <w:t>End</w:t>
      </w:r>
    </w:p>
    <w:p w14:paraId="776BE9DC" w14:textId="01F7970F" w:rsidR="00DC14AB" w:rsidRPr="00DC14AB" w:rsidRDefault="00DC14AB" w:rsidP="00DC14AB"/>
    <w:p w14:paraId="6626CCEE" w14:textId="159F284F" w:rsidR="00DC14AB" w:rsidRPr="00DC14AB" w:rsidRDefault="00DC14AB" w:rsidP="00DC14AB"/>
    <w:sectPr w:rsidR="00DC14AB" w:rsidRPr="00DC14AB">
      <w:headerReference w:type="default" r:id="rId13"/>
      <w:footerReference w:type="even" r:id="rId14"/>
      <w:footerReference w:type="default" r:id="rId15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857C8" w14:textId="77777777" w:rsidR="003F6BCF" w:rsidRDefault="003F6BCF">
      <w:r>
        <w:separator/>
      </w:r>
    </w:p>
  </w:endnote>
  <w:endnote w:type="continuationSeparator" w:id="0">
    <w:p w14:paraId="07428CAD" w14:textId="77777777" w:rsidR="003F6BCF" w:rsidRDefault="003F6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2CF4B" w14:textId="77777777" w:rsidR="004C555D" w:rsidRDefault="004C555D" w:rsidP="002F27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474FC9" w14:textId="77777777" w:rsidR="004C555D" w:rsidRDefault="004C555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165D7" w14:textId="16AC9CC2" w:rsidR="004C555D" w:rsidRDefault="004C555D" w:rsidP="002F27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70469">
      <w:rPr>
        <w:rStyle w:val="PageNumber"/>
        <w:noProof/>
      </w:rPr>
      <w:t>3</w:t>
    </w:r>
    <w:r>
      <w:rPr>
        <w:rStyle w:val="PageNumber"/>
      </w:rPr>
      <w:fldChar w:fldCharType="end"/>
    </w:r>
  </w:p>
  <w:p w14:paraId="263CC470" w14:textId="48C9FBFD" w:rsidR="004C555D" w:rsidRPr="002F271B" w:rsidRDefault="00D45213">
    <w:pPr>
      <w:pStyle w:val="Footer"/>
      <w:tabs>
        <w:tab w:val="clear" w:pos="8640"/>
        <w:tab w:val="right" w:pos="8280"/>
      </w:tabs>
      <w:ind w:right="360"/>
      <w:rPr>
        <w:sz w:val="22"/>
        <w:szCs w:val="22"/>
      </w:rPr>
    </w:pPr>
    <w:r>
      <w:rPr>
        <w:sz w:val="22"/>
        <w:szCs w:val="22"/>
      </w:rPr>
      <w:t>WMP</w:t>
    </w:r>
    <w:r w:rsidR="004C555D">
      <w:tab/>
    </w:r>
    <w:r w:rsidR="004C555D">
      <w:tab/>
    </w:r>
    <w:r w:rsidR="006079B9">
      <w:rPr>
        <w:sz w:val="22"/>
        <w:szCs w:val="22"/>
      </w:rPr>
      <w:t>2022/2023</w:t>
    </w:r>
    <w:r w:rsidR="00DC14AB">
      <w:rPr>
        <w:sz w:val="22"/>
        <w:szCs w:val="22"/>
      </w:rPr>
      <w:t xml:space="preserve"> </w:t>
    </w:r>
    <w:r w:rsidR="006A1168">
      <w:rPr>
        <w:sz w:val="22"/>
        <w:szCs w:val="22"/>
      </w:rPr>
      <w:t xml:space="preserve">Semester </w:t>
    </w:r>
    <w:r w:rsidR="00D15ADF">
      <w:rPr>
        <w:sz w:val="22"/>
        <w:szCs w:val="22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CC924" w14:textId="77777777" w:rsidR="003F6BCF" w:rsidRDefault="003F6BCF">
      <w:r>
        <w:separator/>
      </w:r>
    </w:p>
  </w:footnote>
  <w:footnote w:type="continuationSeparator" w:id="0">
    <w:p w14:paraId="4278E9DF" w14:textId="77777777" w:rsidR="003F6BCF" w:rsidRDefault="003F6B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3C147" w14:textId="77777777" w:rsidR="004C555D" w:rsidRDefault="004C555D">
    <w:pPr>
      <w:pStyle w:val="Header"/>
    </w:pPr>
    <w:r>
      <w:tab/>
    </w:r>
    <w:r>
      <w:tab/>
    </w:r>
  </w:p>
  <w:p w14:paraId="1B7AAE44" w14:textId="77777777" w:rsidR="004C555D" w:rsidRPr="002F271B" w:rsidRDefault="004C555D">
    <w:pPr>
      <w:pBdr>
        <w:bottom w:val="single" w:sz="12" w:space="1" w:color="auto"/>
      </w:pBdr>
      <w:jc w:val="right"/>
      <w:rPr>
        <w:sz w:val="22"/>
        <w:szCs w:val="22"/>
      </w:rPr>
    </w:pPr>
    <w:r w:rsidRPr="002F271B">
      <w:rPr>
        <w:sz w:val="22"/>
        <w:szCs w:val="22"/>
      </w:rPr>
      <w:t>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EF296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29CE0E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472FD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0B0A4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7BED3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C9E42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2CA9B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5EC285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AA2E3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F08E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01C8A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84733E"/>
    <w:multiLevelType w:val="hybridMultilevel"/>
    <w:tmpl w:val="CDCCA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89E5069"/>
    <w:multiLevelType w:val="hybridMultilevel"/>
    <w:tmpl w:val="2A904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E82872"/>
    <w:multiLevelType w:val="multilevel"/>
    <w:tmpl w:val="8D488D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0C623813"/>
    <w:multiLevelType w:val="hybridMultilevel"/>
    <w:tmpl w:val="004E25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664EE4"/>
    <w:multiLevelType w:val="hybridMultilevel"/>
    <w:tmpl w:val="98C4229C"/>
    <w:lvl w:ilvl="0" w:tplc="B3F8BE6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E5318B"/>
    <w:multiLevelType w:val="hybridMultilevel"/>
    <w:tmpl w:val="57F00D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6F608B5"/>
    <w:multiLevelType w:val="hybridMultilevel"/>
    <w:tmpl w:val="56E4E1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ED26E2"/>
    <w:multiLevelType w:val="hybridMultilevel"/>
    <w:tmpl w:val="D97848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1C3014EE"/>
    <w:multiLevelType w:val="hybridMultilevel"/>
    <w:tmpl w:val="4BF66E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D8A66A0"/>
    <w:multiLevelType w:val="hybridMultilevel"/>
    <w:tmpl w:val="8B607B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1EC658F8"/>
    <w:multiLevelType w:val="hybridMultilevel"/>
    <w:tmpl w:val="B7A26E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27E94E58"/>
    <w:multiLevelType w:val="multilevel"/>
    <w:tmpl w:val="D4485A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945417"/>
    <w:multiLevelType w:val="hybridMultilevel"/>
    <w:tmpl w:val="984E7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C256B9"/>
    <w:multiLevelType w:val="hybridMultilevel"/>
    <w:tmpl w:val="984E7D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4B836A3"/>
    <w:multiLevelType w:val="hybridMultilevel"/>
    <w:tmpl w:val="B576E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811D04"/>
    <w:multiLevelType w:val="hybridMultilevel"/>
    <w:tmpl w:val="A3C08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327020"/>
    <w:multiLevelType w:val="hybridMultilevel"/>
    <w:tmpl w:val="A720E6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B24447"/>
    <w:multiLevelType w:val="hybridMultilevel"/>
    <w:tmpl w:val="4C8E67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7CD54D8"/>
    <w:multiLevelType w:val="hybridMultilevel"/>
    <w:tmpl w:val="6EC863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200CD7"/>
    <w:multiLevelType w:val="hybridMultilevel"/>
    <w:tmpl w:val="B26C5D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4F9B333C"/>
    <w:multiLevelType w:val="hybridMultilevel"/>
    <w:tmpl w:val="977E213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95D8EC9E">
      <w:start w:val="15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50807626"/>
    <w:multiLevelType w:val="hybridMultilevel"/>
    <w:tmpl w:val="D4485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455C4A"/>
    <w:multiLevelType w:val="hybridMultilevel"/>
    <w:tmpl w:val="8C5054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277B8E"/>
    <w:multiLevelType w:val="multilevel"/>
    <w:tmpl w:val="8C505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3B64DB"/>
    <w:multiLevelType w:val="hybridMultilevel"/>
    <w:tmpl w:val="53BE2C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2F465E6"/>
    <w:multiLevelType w:val="hybridMultilevel"/>
    <w:tmpl w:val="1BC01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7A2FB6"/>
    <w:multiLevelType w:val="hybridMultilevel"/>
    <w:tmpl w:val="47308E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87E22"/>
    <w:multiLevelType w:val="singleLevel"/>
    <w:tmpl w:val="32B83F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9" w15:restartNumberingAfterBreak="0">
    <w:nsid w:val="71A33EE8"/>
    <w:multiLevelType w:val="hybridMultilevel"/>
    <w:tmpl w:val="F8A4728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74012C28"/>
    <w:multiLevelType w:val="hybridMultilevel"/>
    <w:tmpl w:val="6CECF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16177"/>
    <w:multiLevelType w:val="multilevel"/>
    <w:tmpl w:val="004E2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665618B"/>
    <w:multiLevelType w:val="hybridMultilevel"/>
    <w:tmpl w:val="D8E4201E"/>
    <w:lvl w:ilvl="0" w:tplc="C460336C">
      <w:start w:val="1"/>
      <w:numFmt w:val="bullet"/>
      <w:lvlText w:val=""/>
      <w:lvlJc w:val="left"/>
      <w:pPr>
        <w:tabs>
          <w:tab w:val="num" w:pos="567"/>
        </w:tabs>
        <w:ind w:left="56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963D67"/>
    <w:multiLevelType w:val="hybridMultilevel"/>
    <w:tmpl w:val="A72A7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024B80"/>
    <w:multiLevelType w:val="hybridMultilevel"/>
    <w:tmpl w:val="761C738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7FC4A6A"/>
    <w:multiLevelType w:val="hybridMultilevel"/>
    <w:tmpl w:val="14FEAA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6A025D"/>
    <w:multiLevelType w:val="hybridMultilevel"/>
    <w:tmpl w:val="95A66B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30706780">
    <w:abstractNumId w:val="42"/>
  </w:num>
  <w:num w:numId="2" w16cid:durableId="1411853438">
    <w:abstractNumId w:val="16"/>
  </w:num>
  <w:num w:numId="3" w16cid:durableId="1023432829">
    <w:abstractNumId w:val="27"/>
  </w:num>
  <w:num w:numId="4" w16cid:durableId="980887152">
    <w:abstractNumId w:val="29"/>
  </w:num>
  <w:num w:numId="5" w16cid:durableId="1127049181">
    <w:abstractNumId w:val="17"/>
  </w:num>
  <w:num w:numId="6" w16cid:durableId="365101293">
    <w:abstractNumId w:val="19"/>
  </w:num>
  <w:num w:numId="7" w16cid:durableId="79835915">
    <w:abstractNumId w:val="45"/>
  </w:num>
  <w:num w:numId="8" w16cid:durableId="607468870">
    <w:abstractNumId w:val="38"/>
  </w:num>
  <w:num w:numId="9" w16cid:durableId="1200894188">
    <w:abstractNumId w:val="44"/>
  </w:num>
  <w:num w:numId="10" w16cid:durableId="1667975518">
    <w:abstractNumId w:val="37"/>
  </w:num>
  <w:num w:numId="11" w16cid:durableId="906770343">
    <w:abstractNumId w:val="28"/>
  </w:num>
  <w:num w:numId="12" w16cid:durableId="1047800576">
    <w:abstractNumId w:val="46"/>
  </w:num>
  <w:num w:numId="13" w16cid:durableId="1234589123">
    <w:abstractNumId w:val="12"/>
  </w:num>
  <w:num w:numId="14" w16cid:durableId="1633170472">
    <w:abstractNumId w:val="35"/>
  </w:num>
  <w:num w:numId="15" w16cid:durableId="1436942918">
    <w:abstractNumId w:val="30"/>
  </w:num>
  <w:num w:numId="16" w16cid:durableId="1388338762">
    <w:abstractNumId w:val="14"/>
  </w:num>
  <w:num w:numId="17" w16cid:durableId="659231003">
    <w:abstractNumId w:val="41"/>
  </w:num>
  <w:num w:numId="18" w16cid:durableId="1537893281">
    <w:abstractNumId w:val="20"/>
  </w:num>
  <w:num w:numId="19" w16cid:durableId="627586722">
    <w:abstractNumId w:val="18"/>
  </w:num>
  <w:num w:numId="20" w16cid:durableId="1629510849">
    <w:abstractNumId w:val="32"/>
  </w:num>
  <w:num w:numId="21" w16cid:durableId="251816706">
    <w:abstractNumId w:val="22"/>
  </w:num>
  <w:num w:numId="22" w16cid:durableId="154036308">
    <w:abstractNumId w:val="39"/>
  </w:num>
  <w:num w:numId="23" w16cid:durableId="2048988750">
    <w:abstractNumId w:val="33"/>
  </w:num>
  <w:num w:numId="24" w16cid:durableId="460463650">
    <w:abstractNumId w:val="34"/>
  </w:num>
  <w:num w:numId="25" w16cid:durableId="1294406286">
    <w:abstractNumId w:val="21"/>
  </w:num>
  <w:num w:numId="26" w16cid:durableId="1187786858">
    <w:abstractNumId w:val="31"/>
  </w:num>
  <w:num w:numId="27" w16cid:durableId="1817915814">
    <w:abstractNumId w:val="13"/>
  </w:num>
  <w:num w:numId="28" w16cid:durableId="2142723380">
    <w:abstractNumId w:val="15"/>
  </w:num>
  <w:num w:numId="29" w16cid:durableId="865212649">
    <w:abstractNumId w:val="3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39953668">
    <w:abstractNumId w:val="0"/>
  </w:num>
  <w:num w:numId="31" w16cid:durableId="368840815">
    <w:abstractNumId w:val="25"/>
  </w:num>
  <w:num w:numId="32" w16cid:durableId="1944341758">
    <w:abstractNumId w:val="10"/>
  </w:num>
  <w:num w:numId="33" w16cid:durableId="1164904723">
    <w:abstractNumId w:val="8"/>
  </w:num>
  <w:num w:numId="34" w16cid:durableId="1800881846">
    <w:abstractNumId w:val="7"/>
  </w:num>
  <w:num w:numId="35" w16cid:durableId="1076589957">
    <w:abstractNumId w:val="6"/>
  </w:num>
  <w:num w:numId="36" w16cid:durableId="1299914594">
    <w:abstractNumId w:val="5"/>
  </w:num>
  <w:num w:numId="37" w16cid:durableId="936669940">
    <w:abstractNumId w:val="9"/>
  </w:num>
  <w:num w:numId="38" w16cid:durableId="1160803742">
    <w:abstractNumId w:val="4"/>
  </w:num>
  <w:num w:numId="39" w16cid:durableId="1625848201">
    <w:abstractNumId w:val="3"/>
  </w:num>
  <w:num w:numId="40" w16cid:durableId="1066345816">
    <w:abstractNumId w:val="2"/>
  </w:num>
  <w:num w:numId="41" w16cid:durableId="735250621">
    <w:abstractNumId w:val="1"/>
  </w:num>
  <w:num w:numId="42" w16cid:durableId="748773235">
    <w:abstractNumId w:val="36"/>
  </w:num>
  <w:num w:numId="43" w16cid:durableId="1294601610">
    <w:abstractNumId w:val="43"/>
  </w:num>
  <w:num w:numId="44" w16cid:durableId="1932160558">
    <w:abstractNumId w:val="23"/>
  </w:num>
  <w:num w:numId="45" w16cid:durableId="956445332">
    <w:abstractNumId w:val="11"/>
  </w:num>
  <w:num w:numId="46" w16cid:durableId="1263688720">
    <w:abstractNumId w:val="26"/>
  </w:num>
  <w:num w:numId="47" w16cid:durableId="1718621635">
    <w:abstractNumId w:val="24"/>
  </w:num>
  <w:num w:numId="48" w16cid:durableId="58592036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za0NDe1sLQwMzRQ0lEKTi0uzszPAykwqwUAqydLECwAAAA="/>
  </w:docVars>
  <w:rsids>
    <w:rsidRoot w:val="00364C87"/>
    <w:rsid w:val="000039D2"/>
    <w:rsid w:val="0000702F"/>
    <w:rsid w:val="00013B58"/>
    <w:rsid w:val="00020D50"/>
    <w:rsid w:val="00022F42"/>
    <w:rsid w:val="0003269B"/>
    <w:rsid w:val="00035A78"/>
    <w:rsid w:val="00054B18"/>
    <w:rsid w:val="000563E1"/>
    <w:rsid w:val="0005789E"/>
    <w:rsid w:val="00061683"/>
    <w:rsid w:val="00067379"/>
    <w:rsid w:val="000702E6"/>
    <w:rsid w:val="000739E4"/>
    <w:rsid w:val="000817FA"/>
    <w:rsid w:val="00081D50"/>
    <w:rsid w:val="000839E2"/>
    <w:rsid w:val="00097540"/>
    <w:rsid w:val="00097E43"/>
    <w:rsid w:val="000A65C8"/>
    <w:rsid w:val="000A7C2D"/>
    <w:rsid w:val="000C13AB"/>
    <w:rsid w:val="000C2240"/>
    <w:rsid w:val="000C31A8"/>
    <w:rsid w:val="000C66D8"/>
    <w:rsid w:val="000D1E81"/>
    <w:rsid w:val="000E0C46"/>
    <w:rsid w:val="000E18F4"/>
    <w:rsid w:val="000F0CB7"/>
    <w:rsid w:val="000F2EFE"/>
    <w:rsid w:val="0010256F"/>
    <w:rsid w:val="00105E0C"/>
    <w:rsid w:val="001076B8"/>
    <w:rsid w:val="001150D3"/>
    <w:rsid w:val="00123579"/>
    <w:rsid w:val="00124BCF"/>
    <w:rsid w:val="00132B72"/>
    <w:rsid w:val="00133EDC"/>
    <w:rsid w:val="00140485"/>
    <w:rsid w:val="0014215E"/>
    <w:rsid w:val="001453DC"/>
    <w:rsid w:val="00150B7E"/>
    <w:rsid w:val="001544E8"/>
    <w:rsid w:val="001625D7"/>
    <w:rsid w:val="00164AC9"/>
    <w:rsid w:val="001768A5"/>
    <w:rsid w:val="00177B29"/>
    <w:rsid w:val="001A6B3F"/>
    <w:rsid w:val="001A7057"/>
    <w:rsid w:val="001B17A5"/>
    <w:rsid w:val="001D0CEE"/>
    <w:rsid w:val="001F3FF8"/>
    <w:rsid w:val="0020490D"/>
    <w:rsid w:val="00207623"/>
    <w:rsid w:val="00207773"/>
    <w:rsid w:val="002128E3"/>
    <w:rsid w:val="00222966"/>
    <w:rsid w:val="002472DC"/>
    <w:rsid w:val="002537CC"/>
    <w:rsid w:val="00263DD7"/>
    <w:rsid w:val="00266E84"/>
    <w:rsid w:val="00271DEF"/>
    <w:rsid w:val="002740CE"/>
    <w:rsid w:val="00280A1F"/>
    <w:rsid w:val="00281DF9"/>
    <w:rsid w:val="0028744C"/>
    <w:rsid w:val="00294FD8"/>
    <w:rsid w:val="0029765D"/>
    <w:rsid w:val="002A6079"/>
    <w:rsid w:val="002B0714"/>
    <w:rsid w:val="002B1503"/>
    <w:rsid w:val="002B22CD"/>
    <w:rsid w:val="002C4571"/>
    <w:rsid w:val="002C474A"/>
    <w:rsid w:val="002C68B7"/>
    <w:rsid w:val="002C7048"/>
    <w:rsid w:val="002D0C0E"/>
    <w:rsid w:val="002D5315"/>
    <w:rsid w:val="002D58DD"/>
    <w:rsid w:val="002D6904"/>
    <w:rsid w:val="002E6202"/>
    <w:rsid w:val="002F271B"/>
    <w:rsid w:val="00303072"/>
    <w:rsid w:val="00303961"/>
    <w:rsid w:val="00306D48"/>
    <w:rsid w:val="003242E1"/>
    <w:rsid w:val="003438DA"/>
    <w:rsid w:val="00345434"/>
    <w:rsid w:val="0035133D"/>
    <w:rsid w:val="003531EA"/>
    <w:rsid w:val="00355A24"/>
    <w:rsid w:val="003602D4"/>
    <w:rsid w:val="00364C87"/>
    <w:rsid w:val="00366191"/>
    <w:rsid w:val="0036745E"/>
    <w:rsid w:val="003679E0"/>
    <w:rsid w:val="003749F6"/>
    <w:rsid w:val="003765A0"/>
    <w:rsid w:val="00380A02"/>
    <w:rsid w:val="0038233C"/>
    <w:rsid w:val="003840BF"/>
    <w:rsid w:val="00385521"/>
    <w:rsid w:val="00391DFD"/>
    <w:rsid w:val="003923DA"/>
    <w:rsid w:val="003A69A9"/>
    <w:rsid w:val="003A7F68"/>
    <w:rsid w:val="003A7F85"/>
    <w:rsid w:val="003B1812"/>
    <w:rsid w:val="003C10A4"/>
    <w:rsid w:val="003C25A0"/>
    <w:rsid w:val="003C4552"/>
    <w:rsid w:val="003D0118"/>
    <w:rsid w:val="003D13D8"/>
    <w:rsid w:val="003D2592"/>
    <w:rsid w:val="003D5EFF"/>
    <w:rsid w:val="003F6BCF"/>
    <w:rsid w:val="0040537A"/>
    <w:rsid w:val="00407950"/>
    <w:rsid w:val="00410A67"/>
    <w:rsid w:val="004116EB"/>
    <w:rsid w:val="00415C56"/>
    <w:rsid w:val="00424C70"/>
    <w:rsid w:val="00432DB1"/>
    <w:rsid w:val="0044571B"/>
    <w:rsid w:val="004458C0"/>
    <w:rsid w:val="00446BA5"/>
    <w:rsid w:val="00450E42"/>
    <w:rsid w:val="004600A7"/>
    <w:rsid w:val="00464B29"/>
    <w:rsid w:val="00470469"/>
    <w:rsid w:val="00482428"/>
    <w:rsid w:val="00483CDE"/>
    <w:rsid w:val="00492829"/>
    <w:rsid w:val="00495FA3"/>
    <w:rsid w:val="00496C2B"/>
    <w:rsid w:val="004A0B26"/>
    <w:rsid w:val="004A75FA"/>
    <w:rsid w:val="004B64E6"/>
    <w:rsid w:val="004B6D6D"/>
    <w:rsid w:val="004C165C"/>
    <w:rsid w:val="004C295F"/>
    <w:rsid w:val="004C44B7"/>
    <w:rsid w:val="004C555D"/>
    <w:rsid w:val="004D2D20"/>
    <w:rsid w:val="004E02E5"/>
    <w:rsid w:val="004E0E7E"/>
    <w:rsid w:val="004F2E62"/>
    <w:rsid w:val="00512353"/>
    <w:rsid w:val="00514BD9"/>
    <w:rsid w:val="00515394"/>
    <w:rsid w:val="00517BDD"/>
    <w:rsid w:val="00540ACB"/>
    <w:rsid w:val="00541CF9"/>
    <w:rsid w:val="00545326"/>
    <w:rsid w:val="00554575"/>
    <w:rsid w:val="0055715A"/>
    <w:rsid w:val="005634D9"/>
    <w:rsid w:val="00574E1D"/>
    <w:rsid w:val="00577292"/>
    <w:rsid w:val="00577BF2"/>
    <w:rsid w:val="005869A6"/>
    <w:rsid w:val="00593BF9"/>
    <w:rsid w:val="00596F67"/>
    <w:rsid w:val="005A140F"/>
    <w:rsid w:val="005A2D26"/>
    <w:rsid w:val="005A39C2"/>
    <w:rsid w:val="005A4FC6"/>
    <w:rsid w:val="005B28C9"/>
    <w:rsid w:val="005B2904"/>
    <w:rsid w:val="005B49AD"/>
    <w:rsid w:val="005C0DE3"/>
    <w:rsid w:val="005C42CD"/>
    <w:rsid w:val="005F3699"/>
    <w:rsid w:val="006061B9"/>
    <w:rsid w:val="006079B9"/>
    <w:rsid w:val="006145CB"/>
    <w:rsid w:val="00614F6E"/>
    <w:rsid w:val="00642597"/>
    <w:rsid w:val="006471BA"/>
    <w:rsid w:val="00651085"/>
    <w:rsid w:val="00652FC9"/>
    <w:rsid w:val="006644A4"/>
    <w:rsid w:val="00680557"/>
    <w:rsid w:val="00681867"/>
    <w:rsid w:val="00684B2A"/>
    <w:rsid w:val="00686565"/>
    <w:rsid w:val="006A0277"/>
    <w:rsid w:val="006A1168"/>
    <w:rsid w:val="006A5165"/>
    <w:rsid w:val="006C3E0C"/>
    <w:rsid w:val="006C3ED3"/>
    <w:rsid w:val="006E4604"/>
    <w:rsid w:val="006E6F8C"/>
    <w:rsid w:val="006F352E"/>
    <w:rsid w:val="007015F0"/>
    <w:rsid w:val="00716B28"/>
    <w:rsid w:val="00716F1E"/>
    <w:rsid w:val="00730D95"/>
    <w:rsid w:val="00732C83"/>
    <w:rsid w:val="007378AF"/>
    <w:rsid w:val="00742C07"/>
    <w:rsid w:val="00746ACE"/>
    <w:rsid w:val="007478A1"/>
    <w:rsid w:val="007525C6"/>
    <w:rsid w:val="007664C7"/>
    <w:rsid w:val="00773E59"/>
    <w:rsid w:val="00782693"/>
    <w:rsid w:val="007A21F3"/>
    <w:rsid w:val="007A37BD"/>
    <w:rsid w:val="007B2480"/>
    <w:rsid w:val="007B2730"/>
    <w:rsid w:val="007B3248"/>
    <w:rsid w:val="007C0889"/>
    <w:rsid w:val="007C6F88"/>
    <w:rsid w:val="007C7B89"/>
    <w:rsid w:val="007D2B5E"/>
    <w:rsid w:val="007D68C7"/>
    <w:rsid w:val="007E087E"/>
    <w:rsid w:val="007E1BEA"/>
    <w:rsid w:val="007E5F5E"/>
    <w:rsid w:val="007F5006"/>
    <w:rsid w:val="007F5076"/>
    <w:rsid w:val="00801914"/>
    <w:rsid w:val="00805373"/>
    <w:rsid w:val="008155C4"/>
    <w:rsid w:val="00816428"/>
    <w:rsid w:val="00822974"/>
    <w:rsid w:val="00823011"/>
    <w:rsid w:val="008460D5"/>
    <w:rsid w:val="00846CA2"/>
    <w:rsid w:val="00857535"/>
    <w:rsid w:val="00861369"/>
    <w:rsid w:val="008630BC"/>
    <w:rsid w:val="00884EC6"/>
    <w:rsid w:val="008A1B32"/>
    <w:rsid w:val="008A4F39"/>
    <w:rsid w:val="008A6ED4"/>
    <w:rsid w:val="008B0146"/>
    <w:rsid w:val="008B0809"/>
    <w:rsid w:val="008B153D"/>
    <w:rsid w:val="008C05D6"/>
    <w:rsid w:val="008C2A95"/>
    <w:rsid w:val="008D1C6C"/>
    <w:rsid w:val="008D1E04"/>
    <w:rsid w:val="008E13D4"/>
    <w:rsid w:val="008E44CF"/>
    <w:rsid w:val="008F7164"/>
    <w:rsid w:val="009068BB"/>
    <w:rsid w:val="00921658"/>
    <w:rsid w:val="009250E3"/>
    <w:rsid w:val="00926F8E"/>
    <w:rsid w:val="009416B5"/>
    <w:rsid w:val="00950F84"/>
    <w:rsid w:val="00952596"/>
    <w:rsid w:val="00952D90"/>
    <w:rsid w:val="00961C15"/>
    <w:rsid w:val="00970C8F"/>
    <w:rsid w:val="009732F9"/>
    <w:rsid w:val="0098233E"/>
    <w:rsid w:val="009842FD"/>
    <w:rsid w:val="00985847"/>
    <w:rsid w:val="00985D5B"/>
    <w:rsid w:val="009861B9"/>
    <w:rsid w:val="00990B52"/>
    <w:rsid w:val="00995165"/>
    <w:rsid w:val="009953A1"/>
    <w:rsid w:val="009A07F1"/>
    <w:rsid w:val="009A0ECE"/>
    <w:rsid w:val="009A7486"/>
    <w:rsid w:val="009C057D"/>
    <w:rsid w:val="009D0252"/>
    <w:rsid w:val="009D24E7"/>
    <w:rsid w:val="009D2607"/>
    <w:rsid w:val="009E0AE7"/>
    <w:rsid w:val="009E2CB1"/>
    <w:rsid w:val="009F1268"/>
    <w:rsid w:val="009F1940"/>
    <w:rsid w:val="00A031E9"/>
    <w:rsid w:val="00A041A8"/>
    <w:rsid w:val="00A05E39"/>
    <w:rsid w:val="00A07B6E"/>
    <w:rsid w:val="00A1439A"/>
    <w:rsid w:val="00A16D16"/>
    <w:rsid w:val="00A326CD"/>
    <w:rsid w:val="00A512CB"/>
    <w:rsid w:val="00A61519"/>
    <w:rsid w:val="00A6417B"/>
    <w:rsid w:val="00A73A37"/>
    <w:rsid w:val="00A74321"/>
    <w:rsid w:val="00A74B2B"/>
    <w:rsid w:val="00A767FE"/>
    <w:rsid w:val="00A90D12"/>
    <w:rsid w:val="00A97498"/>
    <w:rsid w:val="00AA4023"/>
    <w:rsid w:val="00AA77F1"/>
    <w:rsid w:val="00AB04EE"/>
    <w:rsid w:val="00AB5EE4"/>
    <w:rsid w:val="00AB7EA2"/>
    <w:rsid w:val="00AC3667"/>
    <w:rsid w:val="00AD0A67"/>
    <w:rsid w:val="00AD1F38"/>
    <w:rsid w:val="00AE456C"/>
    <w:rsid w:val="00B01638"/>
    <w:rsid w:val="00B050E5"/>
    <w:rsid w:val="00B139DB"/>
    <w:rsid w:val="00B15701"/>
    <w:rsid w:val="00B2266D"/>
    <w:rsid w:val="00B22B35"/>
    <w:rsid w:val="00B2308C"/>
    <w:rsid w:val="00B24C0F"/>
    <w:rsid w:val="00B26AE6"/>
    <w:rsid w:val="00B320B8"/>
    <w:rsid w:val="00B4390E"/>
    <w:rsid w:val="00B511E7"/>
    <w:rsid w:val="00B60CA6"/>
    <w:rsid w:val="00B633F6"/>
    <w:rsid w:val="00B66811"/>
    <w:rsid w:val="00B73467"/>
    <w:rsid w:val="00B738BA"/>
    <w:rsid w:val="00B855AC"/>
    <w:rsid w:val="00B85AA3"/>
    <w:rsid w:val="00B871AD"/>
    <w:rsid w:val="00B94450"/>
    <w:rsid w:val="00B969DB"/>
    <w:rsid w:val="00BA34F4"/>
    <w:rsid w:val="00BB0D98"/>
    <w:rsid w:val="00BC46E1"/>
    <w:rsid w:val="00BC583B"/>
    <w:rsid w:val="00BC655E"/>
    <w:rsid w:val="00BD3FB7"/>
    <w:rsid w:val="00BE1ADF"/>
    <w:rsid w:val="00BE1D6D"/>
    <w:rsid w:val="00BF2C58"/>
    <w:rsid w:val="00C0010F"/>
    <w:rsid w:val="00C00662"/>
    <w:rsid w:val="00C10243"/>
    <w:rsid w:val="00C11844"/>
    <w:rsid w:val="00C124FB"/>
    <w:rsid w:val="00C12595"/>
    <w:rsid w:val="00C144D6"/>
    <w:rsid w:val="00C23FB2"/>
    <w:rsid w:val="00C30370"/>
    <w:rsid w:val="00C32635"/>
    <w:rsid w:val="00C4342F"/>
    <w:rsid w:val="00C5120B"/>
    <w:rsid w:val="00C57B0B"/>
    <w:rsid w:val="00C61CB3"/>
    <w:rsid w:val="00C650F2"/>
    <w:rsid w:val="00C72646"/>
    <w:rsid w:val="00C7327C"/>
    <w:rsid w:val="00C733CC"/>
    <w:rsid w:val="00C778F6"/>
    <w:rsid w:val="00C87EB3"/>
    <w:rsid w:val="00C902B9"/>
    <w:rsid w:val="00C926C1"/>
    <w:rsid w:val="00C93F51"/>
    <w:rsid w:val="00CA2FD0"/>
    <w:rsid w:val="00CC192E"/>
    <w:rsid w:val="00CC6714"/>
    <w:rsid w:val="00CC7EAD"/>
    <w:rsid w:val="00CD328E"/>
    <w:rsid w:val="00CD6F19"/>
    <w:rsid w:val="00CE3576"/>
    <w:rsid w:val="00CF0669"/>
    <w:rsid w:val="00CF72CA"/>
    <w:rsid w:val="00D016CC"/>
    <w:rsid w:val="00D02221"/>
    <w:rsid w:val="00D051A0"/>
    <w:rsid w:val="00D06682"/>
    <w:rsid w:val="00D15ADF"/>
    <w:rsid w:val="00D4475F"/>
    <w:rsid w:val="00D44B2C"/>
    <w:rsid w:val="00D44B36"/>
    <w:rsid w:val="00D45213"/>
    <w:rsid w:val="00D509D0"/>
    <w:rsid w:val="00D6221B"/>
    <w:rsid w:val="00D63C78"/>
    <w:rsid w:val="00D6650C"/>
    <w:rsid w:val="00D70A73"/>
    <w:rsid w:val="00D74CD3"/>
    <w:rsid w:val="00D755EF"/>
    <w:rsid w:val="00D94002"/>
    <w:rsid w:val="00D9632A"/>
    <w:rsid w:val="00DA0510"/>
    <w:rsid w:val="00DA2633"/>
    <w:rsid w:val="00DB6D49"/>
    <w:rsid w:val="00DC14AB"/>
    <w:rsid w:val="00DC2EFF"/>
    <w:rsid w:val="00DD776B"/>
    <w:rsid w:val="00DE34A0"/>
    <w:rsid w:val="00DE4594"/>
    <w:rsid w:val="00DE5330"/>
    <w:rsid w:val="00DE6514"/>
    <w:rsid w:val="00DF6F7B"/>
    <w:rsid w:val="00DF78A5"/>
    <w:rsid w:val="00E00D44"/>
    <w:rsid w:val="00E03030"/>
    <w:rsid w:val="00E0622D"/>
    <w:rsid w:val="00E0798D"/>
    <w:rsid w:val="00E21035"/>
    <w:rsid w:val="00E21EC1"/>
    <w:rsid w:val="00E25D36"/>
    <w:rsid w:val="00E33B0C"/>
    <w:rsid w:val="00E569E2"/>
    <w:rsid w:val="00E610D6"/>
    <w:rsid w:val="00E672AB"/>
    <w:rsid w:val="00E80A43"/>
    <w:rsid w:val="00E83B7D"/>
    <w:rsid w:val="00E84D0E"/>
    <w:rsid w:val="00E8532C"/>
    <w:rsid w:val="00E874F5"/>
    <w:rsid w:val="00EA359C"/>
    <w:rsid w:val="00EA3FC7"/>
    <w:rsid w:val="00EB0E19"/>
    <w:rsid w:val="00EC10B3"/>
    <w:rsid w:val="00EC230B"/>
    <w:rsid w:val="00ED14A3"/>
    <w:rsid w:val="00EE5A0C"/>
    <w:rsid w:val="00EE62A6"/>
    <w:rsid w:val="00F00006"/>
    <w:rsid w:val="00F03321"/>
    <w:rsid w:val="00F10EAD"/>
    <w:rsid w:val="00F116EE"/>
    <w:rsid w:val="00F122FB"/>
    <w:rsid w:val="00F22947"/>
    <w:rsid w:val="00F23E28"/>
    <w:rsid w:val="00F25E14"/>
    <w:rsid w:val="00F26494"/>
    <w:rsid w:val="00F276C1"/>
    <w:rsid w:val="00F37C47"/>
    <w:rsid w:val="00F45B27"/>
    <w:rsid w:val="00F465DE"/>
    <w:rsid w:val="00F502E2"/>
    <w:rsid w:val="00F57B44"/>
    <w:rsid w:val="00F6734D"/>
    <w:rsid w:val="00F67D03"/>
    <w:rsid w:val="00F7440A"/>
    <w:rsid w:val="00F805E3"/>
    <w:rsid w:val="00F925D7"/>
    <w:rsid w:val="00F92C47"/>
    <w:rsid w:val="00FA00F8"/>
    <w:rsid w:val="00FA7CC2"/>
    <w:rsid w:val="00FB4018"/>
    <w:rsid w:val="00FC4B40"/>
    <w:rsid w:val="00FC63DB"/>
    <w:rsid w:val="00FC6A39"/>
    <w:rsid w:val="00FD4639"/>
    <w:rsid w:val="00FE0CB1"/>
    <w:rsid w:val="00FE53B2"/>
    <w:rsid w:val="00FE53E8"/>
    <w:rsid w:val="00FE749C"/>
    <w:rsid w:val="00FF7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C516DD"/>
  <w14:defaultImageDpi w14:val="300"/>
  <w15:chartTrackingRefBased/>
  <w15:docId w15:val="{0F47E742-3E6B-4B1B-8203-7FC266B87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aliases w:val="- Chapter sub-sub-heading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link w:val="BodyTextIndentChar"/>
    <w:pPr>
      <w:tabs>
        <w:tab w:val="left" w:pos="709"/>
        <w:tab w:val="left" w:pos="1418"/>
      </w:tabs>
      <w:ind w:left="709" w:hanging="709"/>
    </w:pPr>
    <w:rPr>
      <w:szCs w:val="20"/>
      <w:lang w:val="en-US"/>
    </w:rPr>
  </w:style>
  <w:style w:type="paragraph" w:styleId="BodyTextIndent2">
    <w:name w:val="Body Text Indent 2"/>
    <w:basedOn w:val="Normal"/>
    <w:pPr>
      <w:ind w:left="1080" w:hanging="1080"/>
      <w:jc w:val="both"/>
    </w:pPr>
  </w:style>
  <w:style w:type="character" w:styleId="PageNumber">
    <w:name w:val="page number"/>
    <w:basedOn w:val="DefaultParagraphFont"/>
  </w:style>
  <w:style w:type="paragraph" w:customStyle="1" w:styleId="ColorfulList-Accent11">
    <w:name w:val="Colorful List - Accent 11"/>
    <w:basedOn w:val="Normal"/>
    <w:uiPriority w:val="34"/>
    <w:qFormat/>
    <w:rsid w:val="00E84D0E"/>
    <w:pPr>
      <w:ind w:left="720"/>
    </w:pPr>
  </w:style>
  <w:style w:type="character" w:styleId="Strong">
    <w:name w:val="Strong"/>
    <w:uiPriority w:val="22"/>
    <w:qFormat/>
    <w:rsid w:val="007B2730"/>
    <w:rPr>
      <w:b/>
      <w:bCs/>
    </w:rPr>
  </w:style>
  <w:style w:type="character" w:customStyle="1" w:styleId="Codings">
    <w:name w:val="Codings"/>
    <w:qFormat/>
    <w:rsid w:val="00642597"/>
    <w:rPr>
      <w:rFonts w:ascii="Courier New" w:eastAsia="MS Mincho" w:hAnsi="Courier New" w:cs="Courier New"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D45213"/>
    <w:pPr>
      <w:ind w:left="720"/>
    </w:pPr>
  </w:style>
  <w:style w:type="character" w:customStyle="1" w:styleId="BodyTextIndentChar">
    <w:name w:val="Body Text Indent Char"/>
    <w:link w:val="BodyTextIndent"/>
    <w:rsid w:val="00642597"/>
    <w:rPr>
      <w:sz w:val="24"/>
    </w:rPr>
  </w:style>
  <w:style w:type="character" w:styleId="Hyperlink">
    <w:name w:val="Hyperlink"/>
    <w:rsid w:val="00E8532C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E853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539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9cfc7109-eca6-40a0-a576-83c2dcb7073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E6A87FB26F2941AE89753A33ADF2B0" ma:contentTypeVersion="3" ma:contentTypeDescription="Create a new document." ma:contentTypeScope="" ma:versionID="dd562ef8f1b0e3e8e6565b575455ad93">
  <xsd:schema xmlns:xsd="http://www.w3.org/2001/XMLSchema" xmlns:xs="http://www.w3.org/2001/XMLSchema" xmlns:p="http://schemas.microsoft.com/office/2006/metadata/properties" xmlns:ns2="9cfc7109-eca6-40a0-a576-83c2dcb7073d" targetNamespace="http://schemas.microsoft.com/office/2006/metadata/properties" ma:root="true" ma:fieldsID="3c0aeedc983f835541bab55331641b82" ns2:_="">
    <xsd:import namespace="9cfc7109-eca6-40a0-a576-83c2dcb7073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fc7109-eca6-40a0-a576-83c2dcb7073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38C006-0642-4D88-B939-4B99676EF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335497-F7CB-40C0-879D-F1086B334A69}">
  <ds:schemaRefs>
    <ds:schemaRef ds:uri="http://schemas.microsoft.com/office/2006/metadata/properties"/>
    <ds:schemaRef ds:uri="http://schemas.microsoft.com/office/infopath/2007/PartnerControls"/>
    <ds:schemaRef ds:uri="9cfc7109-eca6-40a0-a576-83c2dcb7073d"/>
  </ds:schemaRefs>
</ds:datastoreItem>
</file>

<file path=customXml/itemProps3.xml><?xml version="1.0" encoding="utf-8"?>
<ds:datastoreItem xmlns:ds="http://schemas.openxmlformats.org/officeDocument/2006/customXml" ds:itemID="{E719D013-B73D-4B0A-8BF1-4F412617E4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fc7109-eca6-40a0-a576-83c2dcb707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F977824-CFEB-423C-8369-EB06759376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602</Words>
  <Characters>343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4021 JAVA SERVER PROGRAMMING</vt:lpstr>
    </vt:vector>
  </TitlesOfParts>
  <Company>Singapore Polytechnic</Company>
  <LinksUpToDate>false</LinksUpToDate>
  <CharactersWithSpaces>4029</CharactersWithSpaces>
  <SharedDoc>false</SharedDoc>
  <HLinks>
    <vt:vector size="12" baseType="variant">
      <vt:variant>
        <vt:i4>7733280</vt:i4>
      </vt:variant>
      <vt:variant>
        <vt:i4>3</vt:i4>
      </vt:variant>
      <vt:variant>
        <vt:i4>0</vt:i4>
      </vt:variant>
      <vt:variant>
        <vt:i4>5</vt:i4>
      </vt:variant>
      <vt:variant>
        <vt:lpwstr>https://us-central1-web-mobile-prg.cloudfunctions.net/retrieveTypes</vt:lpwstr>
      </vt:variant>
      <vt:variant>
        <vt:lpwstr/>
      </vt:variant>
      <vt:variant>
        <vt:i4>7733280</vt:i4>
      </vt:variant>
      <vt:variant>
        <vt:i4>0</vt:i4>
      </vt:variant>
      <vt:variant>
        <vt:i4>0</vt:i4>
      </vt:variant>
      <vt:variant>
        <vt:i4>5</vt:i4>
      </vt:variant>
      <vt:variant>
        <vt:lpwstr>https://us-central1-web-mobile-prg.cloudfunctions.net/retrieveTyp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4021 JAVA SERVER PROGRAMMING</dc:title>
  <dc:subject/>
  <dc:creator>user1</dc:creator>
  <cp:keywords/>
  <cp:lastModifiedBy>NG CHENG WAI MELVIN</cp:lastModifiedBy>
  <cp:revision>56</cp:revision>
  <cp:lastPrinted>2004-08-18T04:31:00Z</cp:lastPrinted>
  <dcterms:created xsi:type="dcterms:W3CDTF">2019-05-23T07:52:00Z</dcterms:created>
  <dcterms:modified xsi:type="dcterms:W3CDTF">2022-05-31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E6A87FB26F2941AE89753A33ADF2B0</vt:lpwstr>
  </property>
</Properties>
</file>